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535A4" w14:textId="09E68952" w:rsidR="0009304E" w:rsidRDefault="0026399D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  <w:bookmarkStart w:id="0" w:name="_GoBack"/>
      <w:bookmarkEnd w:id="0"/>
      <w:r>
        <w:rPr>
          <w:rFonts w:ascii="Garamond" w:eastAsia="MS Gothic" w:hAnsi="Garamond" w:cs="Arial"/>
          <w:b/>
          <w:noProof/>
          <w:color w:val="000000" w:themeColor="text1"/>
          <w:sz w:val="28"/>
          <w:szCs w:val="28"/>
          <w:lang w:val="fr-FR" w:eastAsia="fr-FR"/>
        </w:rPr>
        <w:drawing>
          <wp:anchor distT="0" distB="0" distL="114300" distR="114300" simplePos="0" relativeHeight="251659264" behindDoc="0" locked="0" layoutInCell="1" allowOverlap="1" wp14:anchorId="70DAD0DB" wp14:editId="6D7F9220">
            <wp:simplePos x="0" y="0"/>
            <wp:positionH relativeFrom="column">
              <wp:posOffset>4829174</wp:posOffset>
            </wp:positionH>
            <wp:positionV relativeFrom="paragraph">
              <wp:posOffset>1</wp:posOffset>
            </wp:positionV>
            <wp:extent cx="1398381" cy="1366758"/>
            <wp:effectExtent l="0" t="0" r="0" b="5080"/>
            <wp:wrapNone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409" cy="1367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304E">
        <w:rPr>
          <w:rFonts w:ascii="Garamond" w:eastAsia="MS Gothic" w:hAnsi="Garamond" w:cs="Arial"/>
          <w:b/>
          <w:noProof/>
          <w:color w:val="000000" w:themeColor="text1"/>
          <w:sz w:val="28"/>
          <w:szCs w:val="28"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632BA" wp14:editId="331183E5">
                <wp:simplePos x="0" y="0"/>
                <wp:positionH relativeFrom="column">
                  <wp:posOffset>38100</wp:posOffset>
                </wp:positionH>
                <wp:positionV relativeFrom="paragraph">
                  <wp:posOffset>66675</wp:posOffset>
                </wp:positionV>
                <wp:extent cx="4625340" cy="1266825"/>
                <wp:effectExtent l="19050" t="19050" r="22860" b="28575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5340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5872564B" w14:textId="77777777" w:rsidR="0009304E" w:rsidRDefault="0009304E" w:rsidP="00287668">
                            <w:pPr>
                              <w:shd w:val="clear" w:color="auto" w:fill="FDE9D9" w:themeFill="accent6" w:themeFillTint="33"/>
                              <w:jc w:val="center"/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35655516" w14:textId="77777777" w:rsidR="0009304E" w:rsidRDefault="0009304E" w:rsidP="00287668">
                            <w:pPr>
                              <w:shd w:val="clear" w:color="auto" w:fill="FBD4B4" w:themeFill="accent6" w:themeFillTint="66"/>
                              <w:jc w:val="center"/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</w:pPr>
                            <w:r w:rsidRPr="00072361"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  <w:t>FOND</w:t>
                            </w:r>
                            <w:r w:rsidR="00287668"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  <w:t>S</w:t>
                            </w:r>
                            <w:r w:rsidRPr="00072361"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  <w:t xml:space="preserve"> D’INNOVATION DU MINADER/PADFA II</w:t>
                            </w:r>
                          </w:p>
                          <w:p w14:paraId="0B7DFEAB" w14:textId="77777777" w:rsidR="0009304E" w:rsidRPr="00072361" w:rsidRDefault="0009304E" w:rsidP="00287668">
                            <w:pPr>
                              <w:shd w:val="clear" w:color="auto" w:fill="FDE9D9" w:themeFill="accent6" w:themeFillTint="33"/>
                              <w:jc w:val="center"/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7B9F9925" w14:textId="77777777" w:rsidR="0009304E" w:rsidRPr="00EA122A" w:rsidRDefault="0009304E" w:rsidP="00287668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22"/>
                                <w:szCs w:val="22"/>
                                <w:lang w:val="fr-FR"/>
                              </w:rPr>
                            </w:pPr>
                          </w:p>
                          <w:p w14:paraId="34C31508" w14:textId="77777777" w:rsidR="0009304E" w:rsidRPr="00287668" w:rsidRDefault="0009304E" w:rsidP="00287668">
                            <w:pPr>
                              <w:shd w:val="clear" w:color="auto" w:fill="FFFFFF" w:themeFill="background1"/>
                              <w:jc w:val="center"/>
                              <w:rPr>
                                <w:sz w:val="22"/>
                              </w:rPr>
                            </w:pPr>
                            <w:r w:rsidRPr="00287668">
                              <w:rPr>
                                <w:rFonts w:ascii="Garamond" w:eastAsia="MS Gothic" w:hAnsi="Garamond" w:cs="Arial"/>
                                <w:b/>
                                <w:color w:val="000000" w:themeColor="text1"/>
                                <w:sz w:val="32"/>
                                <w:szCs w:val="28"/>
                                <w:lang w:val="fr-FR"/>
                              </w:rPr>
                              <w:t>FORMULAIRE DE CANDID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632BA"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3pt;margin-top:5.25pt;width:364.2pt;height:9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" fillcolor="white [3201]" strokecolor="#e36c0a [2409]" strokeweight="3pt">
                <v:textbox>
                  <w:txbxContent>
                    <w:p w14:paraId="5872564B" w14:textId="77777777" w:rsidR="0009304E" w:rsidRDefault="0009304E" w:rsidP="00287668">
                      <w:pPr>
                        <w:shd w:val="clear" w:color="auto" w:fill="FDE9D9" w:themeFill="accent6" w:themeFillTint="33"/>
                        <w:jc w:val="center"/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</w:pPr>
                    </w:p>
                    <w:p w14:paraId="35655516" w14:textId="77777777" w:rsidR="0009304E" w:rsidRDefault="0009304E" w:rsidP="00287668">
                      <w:pPr>
                        <w:shd w:val="clear" w:color="auto" w:fill="FBD4B4" w:themeFill="accent6" w:themeFillTint="66"/>
                        <w:jc w:val="center"/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</w:pPr>
                      <w:r w:rsidRPr="00072361"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  <w:t>FOND</w:t>
                      </w:r>
                      <w:r w:rsidR="00287668"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  <w:t>S</w:t>
                      </w:r>
                      <w:r w:rsidRPr="00072361"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  <w:t xml:space="preserve"> D’INNOVATION DU MINADER/PADFA II</w:t>
                      </w:r>
                    </w:p>
                    <w:p w14:paraId="0B7DFEAB" w14:textId="77777777" w:rsidR="0009304E" w:rsidRPr="00072361" w:rsidRDefault="0009304E" w:rsidP="00287668">
                      <w:pPr>
                        <w:shd w:val="clear" w:color="auto" w:fill="FDE9D9" w:themeFill="accent6" w:themeFillTint="33"/>
                        <w:jc w:val="center"/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8"/>
                          <w:szCs w:val="28"/>
                          <w:lang w:val="fr-FR"/>
                        </w:rPr>
                      </w:pPr>
                    </w:p>
                    <w:p w14:paraId="7B9F9925" w14:textId="77777777" w:rsidR="0009304E" w:rsidRPr="00EA122A" w:rsidRDefault="0009304E" w:rsidP="00287668">
                      <w:pPr>
                        <w:shd w:val="clear" w:color="auto" w:fill="FFFFFF" w:themeFill="background1"/>
                        <w:jc w:val="center"/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22"/>
                          <w:szCs w:val="22"/>
                          <w:lang w:val="fr-FR"/>
                        </w:rPr>
                      </w:pPr>
                    </w:p>
                    <w:p w14:paraId="34C31508" w14:textId="77777777" w:rsidR="0009304E" w:rsidRPr="00287668" w:rsidRDefault="0009304E" w:rsidP="00287668">
                      <w:pPr>
                        <w:shd w:val="clear" w:color="auto" w:fill="FFFFFF" w:themeFill="background1"/>
                        <w:jc w:val="center"/>
                        <w:rPr>
                          <w:sz w:val="22"/>
                        </w:rPr>
                      </w:pPr>
                      <w:r w:rsidRPr="00287668">
                        <w:rPr>
                          <w:rFonts w:ascii="Garamond" w:eastAsia="MS Gothic" w:hAnsi="Garamond" w:cs="Arial"/>
                          <w:b/>
                          <w:color w:val="000000" w:themeColor="text1"/>
                          <w:sz w:val="32"/>
                          <w:szCs w:val="28"/>
                          <w:lang w:val="fr-FR"/>
                        </w:rPr>
                        <w:t>FORMULAIRE DE CANDIDATURE</w:t>
                      </w:r>
                    </w:p>
                  </w:txbxContent>
                </v:textbox>
              </v:shape>
            </w:pict>
          </mc:Fallback>
        </mc:AlternateContent>
      </w:r>
    </w:p>
    <w:p w14:paraId="6F178205" w14:textId="77777777" w:rsidR="0009304E" w:rsidRDefault="0009304E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</w:p>
    <w:p w14:paraId="73E3ED2A" w14:textId="77777777" w:rsidR="0009304E" w:rsidRDefault="0009304E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</w:p>
    <w:p w14:paraId="0A0E69B5" w14:textId="77777777" w:rsidR="0009304E" w:rsidRDefault="0009304E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</w:p>
    <w:p w14:paraId="65FA0B8F" w14:textId="77777777" w:rsidR="0009304E" w:rsidRDefault="0009304E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</w:p>
    <w:p w14:paraId="449A5FBD" w14:textId="77777777" w:rsidR="0009304E" w:rsidRDefault="0009304E" w:rsidP="009B44A1">
      <w:pPr>
        <w:jc w:val="center"/>
        <w:rPr>
          <w:rFonts w:ascii="Garamond" w:eastAsia="MS Gothic" w:hAnsi="Garamond" w:cs="Arial"/>
          <w:b/>
          <w:color w:val="000000" w:themeColor="text1"/>
          <w:sz w:val="28"/>
          <w:szCs w:val="28"/>
          <w:lang w:val="fr-FR"/>
        </w:rPr>
      </w:pPr>
    </w:p>
    <w:p w14:paraId="7157B9FD" w14:textId="77777777" w:rsidR="00FA1B8E" w:rsidRPr="00072361" w:rsidRDefault="00FA1B8E" w:rsidP="00B25C40">
      <w:pPr>
        <w:jc w:val="left"/>
        <w:rPr>
          <w:rFonts w:ascii="Garamond" w:eastAsia="MS Gothic" w:hAnsi="Garamond" w:cs="Arial"/>
          <w:b/>
          <w:color w:val="000000" w:themeColor="text1"/>
          <w:lang w:val="fr-FR"/>
        </w:rPr>
      </w:pPr>
    </w:p>
    <w:p w14:paraId="4D870111" w14:textId="356DF2B5" w:rsidR="00B25C40" w:rsidRPr="00072361" w:rsidRDefault="00437DE1" w:rsidP="00B25C40">
      <w:pPr>
        <w:jc w:val="left"/>
        <w:rPr>
          <w:rFonts w:ascii="Garamond" w:eastAsia="MS Gothic" w:hAnsi="Garamond" w:cs="Arial"/>
          <w:b/>
          <w:color w:val="000000" w:themeColor="text1"/>
          <w:sz w:val="24"/>
          <w:lang w:val="fr-FR"/>
        </w:rPr>
      </w:pPr>
      <w:r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 xml:space="preserve">Date du remplissage: 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J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our :…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……..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.</w:t>
      </w:r>
      <w:r w:rsidR="005B7D73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..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.…../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M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ois…………………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…….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……/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A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nnée…………</w:t>
      </w:r>
      <w:r w:rsid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..</w:t>
      </w:r>
      <w:r w:rsidR="00072361" w:rsidRPr="00072361">
        <w:rPr>
          <w:rFonts w:ascii="Garamond" w:eastAsia="MS Gothic" w:hAnsi="Garamond" w:cs="Arial"/>
          <w:b/>
          <w:color w:val="000000" w:themeColor="text1"/>
          <w:sz w:val="24"/>
          <w:lang w:val="fr-FR"/>
        </w:rPr>
        <w:t>……</w:t>
      </w:r>
    </w:p>
    <w:p w14:paraId="0709594D" w14:textId="1B800D0A" w:rsidR="00EA5D04" w:rsidRPr="00EA122A" w:rsidRDefault="00EA5D04" w:rsidP="00B25C40">
      <w:pPr>
        <w:jc w:val="left"/>
        <w:rPr>
          <w:rFonts w:ascii="Garamond" w:eastAsia="MS Gothic" w:hAnsi="Garamond" w:cs="Arial"/>
          <w:bCs/>
          <w:color w:val="000000" w:themeColor="text1"/>
          <w:sz w:val="20"/>
          <w:szCs w:val="20"/>
          <w:lang w:val="fr-FR"/>
        </w:rPr>
      </w:pPr>
      <w:r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NB : Ce formulaire peut être imprimé et renseigné par voie écrite (manuscrite) ou directement par voie 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électronique (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mode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 de 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préférence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 pour 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faciliter la lecture)</w:t>
      </w:r>
      <w:r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. 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Les informations fournies doivent 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être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 concises et précises. Le 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>formulaire</w:t>
      </w:r>
      <w:r w:rsidR="00D654C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 renseigné ne doit pas excéder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18"/>
          <w:szCs w:val="18"/>
          <w:lang w:val="fr-FR"/>
        </w:rPr>
        <w:t xml:space="preserve"> huit (8) pages</w:t>
      </w:r>
      <w:r w:rsidR="00824C72" w:rsidRPr="00EA122A">
        <w:rPr>
          <w:rFonts w:ascii="Garamond" w:eastAsia="MS Gothic" w:hAnsi="Garamond" w:cs="Arial"/>
          <w:bCs/>
          <w:color w:val="000000" w:themeColor="text1"/>
          <w:sz w:val="20"/>
          <w:szCs w:val="20"/>
          <w:lang w:val="fr-FR"/>
        </w:rPr>
        <w:t>.</w:t>
      </w:r>
    </w:p>
    <w:tbl>
      <w:tblPr>
        <w:tblW w:w="102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24"/>
      </w:tblGrid>
      <w:tr w:rsidR="00981D46" w:rsidRPr="00072361" w14:paraId="1D09B1A4" w14:textId="77777777" w:rsidTr="001D097B">
        <w:trPr>
          <w:trHeight w:val="369"/>
        </w:trPr>
        <w:tc>
          <w:tcPr>
            <w:tcW w:w="10224" w:type="dxa"/>
            <w:shd w:val="clear" w:color="auto" w:fill="FBD4B4" w:themeFill="accent6" w:themeFillTint="66"/>
          </w:tcPr>
          <w:p w14:paraId="0241453C" w14:textId="77777777" w:rsidR="009B44A1" w:rsidRPr="00072361" w:rsidRDefault="00002E5A" w:rsidP="00072361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1</w:t>
            </w:r>
            <w:r w:rsid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.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IDENTIFICATION DU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BÉNÉFICIAIRE</w:t>
            </w:r>
          </w:p>
        </w:tc>
      </w:tr>
      <w:tr w:rsidR="00981D46" w:rsidRPr="00072361" w14:paraId="0616071D" w14:textId="77777777" w:rsidTr="00077919">
        <w:trPr>
          <w:trHeight w:val="369"/>
        </w:trPr>
        <w:tc>
          <w:tcPr>
            <w:tcW w:w="10224" w:type="dxa"/>
            <w:shd w:val="clear" w:color="auto" w:fill="CCCCCC"/>
          </w:tcPr>
          <w:p w14:paraId="17F0A5D1" w14:textId="77777777" w:rsidR="009B44A1" w:rsidRPr="00072361" w:rsidRDefault="00072361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1.1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N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om de l’organisme</w:t>
            </w:r>
          </w:p>
        </w:tc>
      </w:tr>
      <w:tr w:rsidR="00981D46" w:rsidRPr="00072361" w14:paraId="3D2C4C5D" w14:textId="77777777" w:rsidTr="001D097B">
        <w:trPr>
          <w:trHeight w:val="888"/>
        </w:trPr>
        <w:tc>
          <w:tcPr>
            <w:tcW w:w="10224" w:type="dxa"/>
          </w:tcPr>
          <w:p w14:paraId="161BA241" w14:textId="77777777" w:rsidR="001328C1" w:rsidRPr="00072361" w:rsidRDefault="001328C1" w:rsidP="00FA1B8E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072361" w:rsidRPr="00072361" w14:paraId="5CE18512" w14:textId="77777777" w:rsidTr="001D097B">
        <w:trPr>
          <w:trHeight w:val="304"/>
        </w:trPr>
        <w:tc>
          <w:tcPr>
            <w:tcW w:w="10224" w:type="dxa"/>
            <w:shd w:val="clear" w:color="auto" w:fill="D9D9D9" w:themeFill="background1" w:themeFillShade="D9"/>
          </w:tcPr>
          <w:p w14:paraId="677A60D4" w14:textId="77777777" w:rsidR="00072361" w:rsidRPr="00072361" w:rsidRDefault="00072361" w:rsidP="001D097B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1.2.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Nom du responsable principal</w:t>
            </w:r>
          </w:p>
        </w:tc>
      </w:tr>
      <w:tr w:rsidR="00981D46" w:rsidRPr="00072361" w14:paraId="6AC22ABF" w14:textId="77777777" w:rsidTr="001D097B">
        <w:trPr>
          <w:trHeight w:val="320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AFE7F" w14:textId="77777777" w:rsidR="009B44A1" w:rsidRPr="00072361" w:rsidRDefault="009B44A1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072361" w:rsidRPr="00072361" w14:paraId="257CD01F" w14:textId="77777777" w:rsidTr="001D097B">
        <w:trPr>
          <w:trHeight w:val="369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5EECEB5" w14:textId="77777777" w:rsidR="00072361" w:rsidRPr="00072361" w:rsidRDefault="001D097B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. PROJET</w:t>
            </w:r>
          </w:p>
        </w:tc>
      </w:tr>
      <w:tr w:rsidR="00981D46" w:rsidRPr="00BC28CD" w14:paraId="486BA874" w14:textId="77777777" w:rsidTr="00077919">
        <w:trPr>
          <w:trHeight w:val="3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048EAFC" w14:textId="169FBB34" w:rsidR="009B44A1" w:rsidRPr="00072361" w:rsidRDefault="00437DE1" w:rsidP="007D3201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2.1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T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itre du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projet</w:t>
            </w:r>
            <w:r w:rsidR="0026399D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: Donnez une idée du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contenu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du projet. </w:t>
            </w:r>
          </w:p>
        </w:tc>
      </w:tr>
      <w:tr w:rsidR="00981D46" w:rsidRPr="00BC28CD" w14:paraId="2025D560" w14:textId="77777777" w:rsidTr="00077919">
        <w:trPr>
          <w:trHeight w:val="1107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3AFC" w14:textId="77777777" w:rsidR="001328C1" w:rsidRPr="00072361" w:rsidRDefault="001328C1" w:rsidP="00FA1B8E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BC28CD" w14:paraId="15380F2C" w14:textId="77777777" w:rsidTr="00077919">
        <w:trPr>
          <w:trHeight w:val="3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6779911" w14:textId="77777777" w:rsidR="0084568A" w:rsidRPr="002C01AF" w:rsidRDefault="00002E5A" w:rsidP="0009304E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2.2 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Thématique du projet (</w:t>
            </w:r>
            <w:r w:rsidR="0009304E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cochez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votre choix)</w:t>
            </w:r>
          </w:p>
        </w:tc>
      </w:tr>
      <w:tr w:rsidR="00981D46" w:rsidRPr="00BC28CD" w14:paraId="32892739" w14:textId="77777777" w:rsidTr="001D097B">
        <w:trPr>
          <w:trHeight w:val="681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D757" w14:textId="77777777" w:rsidR="001D097B" w:rsidRPr="0009304E" w:rsidRDefault="001D097B" w:rsidP="0009304E">
            <w:pPr>
              <w:pStyle w:val="Paragraphedeliste"/>
              <w:numPr>
                <w:ilvl w:val="0"/>
                <w:numId w:val="4"/>
              </w:numPr>
              <w:ind w:leftChars="0"/>
              <w:rPr>
                <w:rFonts w:ascii="Garamond" w:eastAsia="Arial" w:hAnsi="Garamond"/>
                <w:szCs w:val="22"/>
                <w:lang w:val="fr-FR"/>
              </w:rPr>
            </w:pPr>
            <w:r w:rsidRPr="0009304E">
              <w:rPr>
                <w:rFonts w:ascii="Garamond" w:eastAsia="Arial" w:hAnsi="Garamond"/>
                <w:b/>
                <w:szCs w:val="22"/>
                <w:lang w:val="fr-FR"/>
              </w:rPr>
              <w:t>Thématique 1</w:t>
            </w:r>
            <w:r w:rsidRPr="0009304E">
              <w:rPr>
                <w:rFonts w:ascii="Garamond" w:eastAsia="Arial" w:hAnsi="Garamond"/>
                <w:szCs w:val="22"/>
                <w:lang w:val="fr-FR"/>
              </w:rPr>
              <w:t> : Amélioration des activités semencières et de la production du riz et de l’oignon</w:t>
            </w:r>
          </w:p>
          <w:p w14:paraId="0F13DB9B" w14:textId="77777777" w:rsidR="001D097B" w:rsidRPr="0009304E" w:rsidRDefault="001D097B" w:rsidP="0009304E">
            <w:pPr>
              <w:pStyle w:val="Paragraphedeliste"/>
              <w:numPr>
                <w:ilvl w:val="0"/>
                <w:numId w:val="4"/>
              </w:numPr>
              <w:ind w:leftChars="0"/>
              <w:rPr>
                <w:rFonts w:ascii="Garamond" w:eastAsia="Arial" w:hAnsi="Garamond"/>
                <w:szCs w:val="22"/>
                <w:lang w:val="fr-FR"/>
              </w:rPr>
            </w:pPr>
            <w:r w:rsidRPr="0009304E">
              <w:rPr>
                <w:rFonts w:ascii="Garamond" w:eastAsia="Arial" w:hAnsi="Garamond"/>
                <w:b/>
                <w:szCs w:val="22"/>
                <w:lang w:val="fr-FR"/>
              </w:rPr>
              <w:t>Thématique 2</w:t>
            </w:r>
            <w:r w:rsidRPr="0009304E">
              <w:rPr>
                <w:rFonts w:ascii="Garamond" w:eastAsia="Arial" w:hAnsi="Garamond"/>
                <w:szCs w:val="22"/>
                <w:lang w:val="fr-FR"/>
              </w:rPr>
              <w:t> : Amélioration des opérations post-récolte du riz et de l’oignon</w:t>
            </w:r>
          </w:p>
          <w:p w14:paraId="07DC893A" w14:textId="77777777" w:rsidR="0084568A" w:rsidRPr="0009304E" w:rsidRDefault="001D097B" w:rsidP="0009304E">
            <w:pPr>
              <w:pStyle w:val="Paragraphedeliste"/>
              <w:numPr>
                <w:ilvl w:val="0"/>
                <w:numId w:val="4"/>
              </w:numPr>
              <w:ind w:leftChars="0"/>
              <w:rPr>
                <w:rFonts w:ascii="Garamond" w:eastAsia="Arial" w:hAnsi="Garamond"/>
                <w:szCs w:val="22"/>
                <w:lang w:val="fr-FR"/>
              </w:rPr>
            </w:pPr>
            <w:r w:rsidRPr="0009304E">
              <w:rPr>
                <w:rFonts w:ascii="Garamond" w:eastAsia="Arial" w:hAnsi="Garamond"/>
                <w:b/>
                <w:szCs w:val="22"/>
                <w:lang w:val="fr-FR"/>
              </w:rPr>
              <w:t xml:space="preserve">Thématique 3 : </w:t>
            </w:r>
            <w:r w:rsidRPr="0009304E">
              <w:rPr>
                <w:rFonts w:ascii="Garamond" w:eastAsia="Arial" w:hAnsi="Garamond"/>
                <w:szCs w:val="22"/>
                <w:lang w:val="fr-FR"/>
              </w:rPr>
              <w:t>Amélioration de l’organisation, de la commercialisation, du warrantage, des services financiers et de la gestion des ressources au sein des OP/Coopératives</w:t>
            </w:r>
          </w:p>
        </w:tc>
      </w:tr>
      <w:tr w:rsidR="00981D46" w:rsidRPr="00BC28CD" w14:paraId="281FB530" w14:textId="77777777" w:rsidTr="00077919">
        <w:trPr>
          <w:trHeight w:val="369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2B2958A" w14:textId="77777777" w:rsidR="0084568A" w:rsidRPr="001D097B" w:rsidRDefault="00002E5A" w:rsidP="002A6F90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2.3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T</w:t>
            </w:r>
            <w:r w:rsidR="002C01AF"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ype de la réalisation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(donnez une brève des</w:t>
            </w:r>
            <w:r w:rsidR="001D097B"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cription de l’innovation propos</w:t>
            </w:r>
            <w:r w:rsidR="00F43D9A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é</w:t>
            </w:r>
            <w:r w:rsidR="001D097B"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e)</w:t>
            </w:r>
          </w:p>
        </w:tc>
      </w:tr>
      <w:tr w:rsidR="00981D46" w:rsidRPr="00BC28CD" w14:paraId="6E1CD946" w14:textId="77777777" w:rsidTr="00437DE1">
        <w:trPr>
          <w:trHeight w:val="462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6B50C" w14:textId="77777777" w:rsidR="0084568A" w:rsidRDefault="0084568A" w:rsidP="001D097B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</w:p>
          <w:p w14:paraId="5C0C798E" w14:textId="77777777" w:rsidR="001D097B" w:rsidRDefault="001D097B" w:rsidP="001D097B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</w:p>
          <w:p w14:paraId="65A02183" w14:textId="77777777" w:rsidR="001D097B" w:rsidRDefault="001D097B" w:rsidP="001D097B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u w:val="single"/>
                <w:lang w:val="fr-FR"/>
              </w:rPr>
            </w:pPr>
          </w:p>
          <w:p w14:paraId="4B329221" w14:textId="77777777" w:rsidR="001D097B" w:rsidRPr="00072361" w:rsidRDefault="001D097B" w:rsidP="001D097B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u w:val="single"/>
                <w:lang w:val="fr-FR"/>
              </w:rPr>
            </w:pPr>
          </w:p>
        </w:tc>
      </w:tr>
      <w:tr w:rsidR="00981D46" w:rsidRPr="00BC28CD" w14:paraId="1228FB4D" w14:textId="77777777" w:rsidTr="00077919">
        <w:trPr>
          <w:trHeight w:val="3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3C831BD" w14:textId="16D88DA7" w:rsidR="0084568A" w:rsidRPr="001D097B" w:rsidRDefault="002C01AF" w:rsidP="003E2D38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.4 S</w:t>
            </w:r>
            <w:r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ite du projet</w:t>
            </w:r>
            <w:r w:rsidR="00187F40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1D097B" w:rsidRP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: donnez une idée du lieu où sera réalisé le projet</w:t>
            </w:r>
          </w:p>
        </w:tc>
      </w:tr>
      <w:tr w:rsidR="00981D46" w:rsidRPr="00BC28CD" w14:paraId="554DDFC0" w14:textId="77777777" w:rsidTr="00077919">
        <w:trPr>
          <w:trHeight w:val="738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7211" w14:textId="77777777" w:rsidR="001328C1" w:rsidRPr="00072361" w:rsidRDefault="001328C1" w:rsidP="001D097B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7F3EB10D" w14:textId="77777777" w:rsidTr="00077919">
        <w:trPr>
          <w:trHeight w:val="369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9FF8" w14:textId="77777777" w:rsidR="0084568A" w:rsidRPr="00072361" w:rsidRDefault="002C01AF" w:rsidP="00701AEA">
            <w:pPr>
              <w:rPr>
                <w:rFonts w:ascii="Garamond" w:eastAsia="MS Gothic" w:hAnsi="Garamond" w:cs="Arial"/>
                <w:color w:val="000000" w:themeColor="text1"/>
              </w:rPr>
            </w:pPr>
            <w:r>
              <w:rPr>
                <w:rFonts w:ascii="Garamond" w:eastAsia="MS Gothic" w:hAnsi="Garamond" w:cs="Arial"/>
                <w:color w:val="000000" w:themeColor="text1"/>
              </w:rPr>
              <w:t>Arrondissement</w:t>
            </w:r>
            <w:r w:rsidR="001D097B">
              <w:rPr>
                <w:rFonts w:ascii="Garamond" w:eastAsia="MS Gothic" w:hAnsi="Garamond" w:cs="Arial"/>
                <w:color w:val="000000" w:themeColor="text1"/>
              </w:rPr>
              <w:t>:</w:t>
            </w:r>
          </w:p>
        </w:tc>
      </w:tr>
      <w:tr w:rsidR="00981D46" w:rsidRPr="00072361" w14:paraId="65FD699A" w14:textId="77777777" w:rsidTr="00077919">
        <w:trPr>
          <w:trHeight w:val="369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B3643" w14:textId="77777777" w:rsidR="00594E72" w:rsidRPr="00072361" w:rsidRDefault="002C01AF" w:rsidP="001D097B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Département</w:t>
            </w:r>
            <w:r w:rsidR="001D097B">
              <w:rPr>
                <w:rFonts w:ascii="Garamond" w:eastAsia="MS Gothic" w:hAnsi="Garamond" w:cs="Arial"/>
                <w:color w:val="000000" w:themeColor="text1"/>
                <w:lang w:val="fr-FR"/>
              </w:rPr>
              <w:t> :</w:t>
            </w:r>
          </w:p>
        </w:tc>
      </w:tr>
      <w:tr w:rsidR="00981D46" w:rsidRPr="00072361" w14:paraId="4F160CDA" w14:textId="77777777" w:rsidTr="00077919">
        <w:trPr>
          <w:trHeight w:val="3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91ACD" w14:textId="77777777" w:rsidR="00594E72" w:rsidRPr="00072361" w:rsidRDefault="002C01AF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Région</w:t>
            </w:r>
            <w:r w:rsidR="001D097B">
              <w:rPr>
                <w:rFonts w:ascii="Garamond" w:eastAsia="MS Gothic" w:hAnsi="Garamond" w:cs="Arial"/>
                <w:color w:val="000000" w:themeColor="text1"/>
                <w:lang w:val="fr-FR"/>
              </w:rPr>
              <w:t> :</w:t>
            </w:r>
          </w:p>
        </w:tc>
      </w:tr>
      <w:tr w:rsidR="00981D46" w:rsidRPr="00072361" w14:paraId="32A9EC14" w14:textId="77777777" w:rsidTr="00077919">
        <w:trPr>
          <w:trHeight w:val="369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7F3FE" w14:textId="77777777" w:rsidR="00594E72" w:rsidRDefault="002C01AF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Autres sites</w:t>
            </w:r>
            <w:r w:rsidR="001D097B">
              <w:rPr>
                <w:rFonts w:ascii="Garamond" w:eastAsia="MS Gothic" w:hAnsi="Garamond" w:cs="Arial"/>
                <w:color w:val="000000" w:themeColor="text1"/>
                <w:lang w:val="fr-FR"/>
              </w:rPr>
              <w:t> :</w:t>
            </w:r>
          </w:p>
          <w:p w14:paraId="1258273A" w14:textId="77777777" w:rsidR="0009304E" w:rsidRDefault="0009304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5AE58847" w14:textId="77777777" w:rsidR="0009304E" w:rsidRPr="00072361" w:rsidRDefault="0009304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154805AB" w14:textId="77777777" w:rsidTr="00077919">
        <w:trPr>
          <w:trHeight w:val="3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3BD27E67" w14:textId="77777777" w:rsidR="001328C1" w:rsidRPr="002C01AF" w:rsidRDefault="00002E5A" w:rsidP="004202A8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lastRenderedPageBreak/>
              <w:t>2.5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G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roupe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 c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ible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(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quel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 sont les group</w:t>
            </w:r>
            <w:r w:rsidR="00F43D9A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e</w:t>
            </w:r>
            <w:r w:rsidR="002C01AF" w:rsidRP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s directement ciblés par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le projet : utilisateurs et bénéficiaires)</w:t>
            </w:r>
          </w:p>
        </w:tc>
      </w:tr>
      <w:tr w:rsidR="00981D46" w:rsidRPr="00072361" w14:paraId="47B54FB0" w14:textId="77777777" w:rsidTr="00077919">
        <w:trPr>
          <w:trHeight w:val="754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E3935" w14:textId="18613B68" w:rsidR="001328C1" w:rsidRPr="00072361" w:rsidRDefault="002C01AF" w:rsidP="002C01AF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Liste</w:t>
            </w:r>
            <w:r w:rsidR="0026399D">
              <w:rPr>
                <w:rFonts w:ascii="Garamond" w:eastAsia="MS Gothic" w:hAnsi="Garamond" w:cs="Arial"/>
                <w:color w:val="000000" w:themeColor="text1"/>
                <w:lang w:val="fr-FR"/>
              </w:rPr>
              <w:t>z</w:t>
            </w: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les</w:t>
            </w:r>
            <w:r w:rsidR="00002E5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groupe</w:t>
            </w: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s</w:t>
            </w:r>
            <w:r w:rsidR="0026399D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:</w:t>
            </w:r>
            <w:r w:rsidR="00692CA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</w:p>
        </w:tc>
      </w:tr>
      <w:tr w:rsidR="00981D46" w:rsidRPr="00072361" w14:paraId="6A011914" w14:textId="77777777" w:rsidTr="00077919">
        <w:trPr>
          <w:trHeight w:val="738"/>
        </w:trPr>
        <w:tc>
          <w:tcPr>
            <w:tcW w:w="10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FDF0" w14:textId="77777777" w:rsidR="001328C1" w:rsidRPr="00072361" w:rsidRDefault="0009304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Taille e</w:t>
            </w:r>
            <w:r w:rsidR="00002E5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stimée des Bénéficiaires Directs et Indirects</w:t>
            </w:r>
          </w:p>
          <w:p w14:paraId="6720A259" w14:textId="360E1C0B" w:rsidR="00594E72" w:rsidRPr="00072361" w:rsidRDefault="00002E5A" w:rsidP="001D097B">
            <w:pPr>
              <w:tabs>
                <w:tab w:val="left" w:pos="6630"/>
              </w:tabs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Directs</w:t>
            </w:r>
            <w:r w:rsidR="0026399D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: 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………………………….</w:t>
            </w:r>
            <w:r w:rsidR="0026399D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/ Indirects</w:t>
            </w:r>
            <w:r w:rsidR="0026399D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: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……………….</w:t>
            </w:r>
          </w:p>
        </w:tc>
      </w:tr>
    </w:tbl>
    <w:p w14:paraId="472C11EC" w14:textId="77777777" w:rsidR="00BE60D3" w:rsidRPr="00072361" w:rsidRDefault="00BE60D3">
      <w:pPr>
        <w:rPr>
          <w:rFonts w:ascii="Garamond" w:hAnsi="Garamond"/>
          <w:color w:val="000000" w:themeColor="text1"/>
          <w:lang w:val="fr-FR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981D46" w:rsidRPr="00BC28CD" w14:paraId="3ABB26D0" w14:textId="77777777" w:rsidTr="00BE60D3">
        <w:tc>
          <w:tcPr>
            <w:tcW w:w="10194" w:type="dxa"/>
            <w:shd w:val="clear" w:color="auto" w:fill="CCCCCC"/>
          </w:tcPr>
          <w:p w14:paraId="00B855AB" w14:textId="77777777" w:rsidR="00DD3C20" w:rsidRPr="00072361" w:rsidRDefault="00002E5A" w:rsidP="0020732C">
            <w:pPr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.6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Exposez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</w:t>
            </w:r>
            <w:r w:rsidR="0009304E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brièvement le/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les problème</w:t>
            </w:r>
            <w:r w:rsidR="0009304E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.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s et </w:t>
            </w:r>
            <w:r w:rsidR="0009304E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le.s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défis en cours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et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comment le projet contribuera à le</w:t>
            </w:r>
            <w:r w:rsidR="0009304E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.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s résoudre.</w:t>
            </w:r>
          </w:p>
        </w:tc>
      </w:tr>
      <w:tr w:rsidR="00981D46" w:rsidRPr="00BC28CD" w14:paraId="2130BD96" w14:textId="77777777" w:rsidTr="00BE60D3">
        <w:tc>
          <w:tcPr>
            <w:tcW w:w="10194" w:type="dxa"/>
          </w:tcPr>
          <w:p w14:paraId="38CCBB0D" w14:textId="77777777" w:rsidR="00DD3C20" w:rsidRPr="0009304E" w:rsidRDefault="00DD3C20" w:rsidP="0009304E">
            <w:pPr>
              <w:pStyle w:val="Paragraphedeliste"/>
              <w:numPr>
                <w:ilvl w:val="0"/>
                <w:numId w:val="6"/>
              </w:numPr>
              <w:ind w:leftChars="0"/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416E4BFC" w14:textId="77777777" w:rsidTr="00BE60D3">
        <w:tc>
          <w:tcPr>
            <w:tcW w:w="10194" w:type="dxa"/>
          </w:tcPr>
          <w:p w14:paraId="65E5F17E" w14:textId="77777777" w:rsidR="00DD3C20" w:rsidRPr="0009304E" w:rsidRDefault="00DD3C20" w:rsidP="0009304E">
            <w:pPr>
              <w:pStyle w:val="Paragraphedeliste"/>
              <w:numPr>
                <w:ilvl w:val="0"/>
                <w:numId w:val="6"/>
              </w:numPr>
              <w:ind w:leftChars="0"/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437DE1" w:rsidRPr="00BC28CD" w14:paraId="418B1639" w14:textId="77777777" w:rsidTr="00BE60D3">
        <w:tc>
          <w:tcPr>
            <w:tcW w:w="10194" w:type="dxa"/>
          </w:tcPr>
          <w:p w14:paraId="3F65DAE3" w14:textId="77777777" w:rsidR="00437DE1" w:rsidRPr="0009304E" w:rsidRDefault="00437DE1" w:rsidP="0009304E">
            <w:pPr>
              <w:pStyle w:val="Paragraphedeliste"/>
              <w:numPr>
                <w:ilvl w:val="0"/>
                <w:numId w:val="6"/>
              </w:numPr>
              <w:ind w:leftChars="0"/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437DE1" w:rsidRPr="00BC28CD" w14:paraId="2EFA9D7B" w14:textId="77777777" w:rsidTr="00BE60D3">
        <w:tc>
          <w:tcPr>
            <w:tcW w:w="10194" w:type="dxa"/>
          </w:tcPr>
          <w:p w14:paraId="0FE067CB" w14:textId="77777777" w:rsidR="00437DE1" w:rsidRPr="0009304E" w:rsidRDefault="00437DE1" w:rsidP="0009304E">
            <w:pPr>
              <w:pStyle w:val="Paragraphedeliste"/>
              <w:numPr>
                <w:ilvl w:val="0"/>
                <w:numId w:val="6"/>
              </w:numPr>
              <w:ind w:leftChars="0"/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22CE7688" w14:textId="77777777" w:rsidTr="00BE60D3">
        <w:tc>
          <w:tcPr>
            <w:tcW w:w="10194" w:type="dxa"/>
          </w:tcPr>
          <w:p w14:paraId="5F783D24" w14:textId="77777777" w:rsidR="00DD3C20" w:rsidRPr="0009304E" w:rsidRDefault="00DD3C20" w:rsidP="0009304E">
            <w:pPr>
              <w:pStyle w:val="Paragraphedeliste"/>
              <w:numPr>
                <w:ilvl w:val="0"/>
                <w:numId w:val="6"/>
              </w:numPr>
              <w:ind w:leftChars="0"/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2B944C11" w14:textId="77777777" w:rsidTr="00DD3C20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5A5FAD3" w14:textId="77777777" w:rsidR="00DD3C20" w:rsidRPr="00072361" w:rsidRDefault="00002E5A" w:rsidP="00374E9E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2.7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Raison pour laquelle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le financement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est indispensable/pourquoi l’organisme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ou le responsable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 xml:space="preserve"> ne peut-il pas résoudre le problème tout seul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.</w:t>
            </w:r>
          </w:p>
        </w:tc>
      </w:tr>
      <w:tr w:rsidR="00981D46" w:rsidRPr="00BC28CD" w14:paraId="48553C0E" w14:textId="77777777" w:rsidTr="00DD3C20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6F2BA" w14:textId="77777777" w:rsidR="00DD3C20" w:rsidRDefault="00DD3C20" w:rsidP="00437DE1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1E0ABF83" w14:textId="77777777" w:rsidR="001D097B" w:rsidRDefault="001D097B" w:rsidP="00437DE1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1D61B479" w14:textId="77777777" w:rsidR="001D097B" w:rsidRPr="00072361" w:rsidRDefault="001D097B" w:rsidP="00437DE1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2D614D3C" w14:textId="77777777" w:rsidTr="00DD3C20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DC479" w14:textId="77777777" w:rsidR="00DD3C20" w:rsidRDefault="00DD3C20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24971234" w14:textId="77777777" w:rsidR="001D097B" w:rsidRDefault="001D097B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52A209DD" w14:textId="77777777" w:rsidR="001D097B" w:rsidRPr="00072361" w:rsidRDefault="001D097B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1951197E" w14:textId="77777777" w:rsidTr="00CC455A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8DCCA7F" w14:textId="77777777" w:rsidR="00CC455A" w:rsidRPr="00072361" w:rsidRDefault="00002E5A" w:rsidP="001D097B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.8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Quels efforts a fait l’organisme ou la </w:t>
            </w:r>
            <w:r w:rsidR="001D097B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responsable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afin de résoudre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le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problème ci-dessus?</w:t>
            </w:r>
          </w:p>
        </w:tc>
      </w:tr>
      <w:tr w:rsidR="00981D46" w:rsidRPr="00BC28CD" w14:paraId="3C096194" w14:textId="77777777" w:rsidTr="00CC455A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BC8D2" w14:textId="77777777" w:rsidR="00CC455A" w:rsidRDefault="00CC455A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1163F629" w14:textId="77777777" w:rsidR="001D097B" w:rsidRDefault="001D097B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42E73C84" w14:textId="77777777" w:rsidR="001D097B" w:rsidRPr="00072361" w:rsidRDefault="001D097B" w:rsidP="006D2EE6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5DAA7D48" w14:textId="77777777" w:rsidTr="00CC455A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4B7F" w14:textId="77777777" w:rsidR="00594E72" w:rsidRDefault="00594E72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19EA3416" w14:textId="77777777" w:rsidR="00DE51B0" w:rsidRDefault="00DE51B0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48DCE784" w14:textId="77777777" w:rsidR="00DE51B0" w:rsidRPr="00072361" w:rsidRDefault="00DE51B0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</w:tbl>
    <w:p w14:paraId="70951430" w14:textId="77777777" w:rsidR="00CC455A" w:rsidRPr="00072361" w:rsidRDefault="00CC455A" w:rsidP="0084568A">
      <w:pPr>
        <w:ind w:left="360"/>
        <w:rPr>
          <w:rFonts w:ascii="Garamond" w:hAnsi="Garamond"/>
          <w:color w:val="000000" w:themeColor="text1"/>
          <w:lang w:val="fr-FR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981D46" w:rsidRPr="00BC28CD" w14:paraId="4D1CB9BE" w14:textId="77777777" w:rsidTr="00BE60D3">
        <w:tc>
          <w:tcPr>
            <w:tcW w:w="10194" w:type="dxa"/>
            <w:shd w:val="clear" w:color="auto" w:fill="CCCCCC"/>
          </w:tcPr>
          <w:p w14:paraId="223457E5" w14:textId="77777777" w:rsidR="00CC455A" w:rsidRPr="00072361" w:rsidRDefault="00002E5A" w:rsidP="00DE51B0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.9</w:t>
            </w:r>
            <w:r w:rsidR="006D2EE6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I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mpacts attendus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u projet sur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le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groupe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cible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(Précisez</w:t>
            </w:r>
            <w:r w:rsidR="00692CA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des changements et le nombre, qualitatif et quantitatif, de bénéficiaires au-delà de </w:t>
            </w:r>
            <w:r w:rsidR="00DE51B0">
              <w:rPr>
                <w:rFonts w:ascii="Garamond" w:eastAsia="MS Gothic" w:hAnsi="Garamond" w:cs="Arial"/>
                <w:color w:val="000000" w:themeColor="text1"/>
                <w:lang w:val="fr-FR"/>
              </w:rPr>
              <w:t>3 à 4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années</w:t>
            </w:r>
            <w:r w:rsidR="00DE51B0">
              <w:rPr>
                <w:rFonts w:ascii="Garamond" w:eastAsia="MS Gothic" w:hAnsi="Garamond" w:cs="Arial"/>
                <w:color w:val="000000" w:themeColor="text1"/>
                <w:lang w:val="fr-FR"/>
              </w:rPr>
              <w:t>, entre 2024 et 2025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)</w:t>
            </w:r>
          </w:p>
        </w:tc>
      </w:tr>
      <w:tr w:rsidR="00981D46" w:rsidRPr="00BC28CD" w14:paraId="6E753AB6" w14:textId="77777777" w:rsidTr="00BE60D3">
        <w:tc>
          <w:tcPr>
            <w:tcW w:w="10194" w:type="dxa"/>
          </w:tcPr>
          <w:p w14:paraId="620E87C9" w14:textId="77777777" w:rsidR="0030148E" w:rsidRDefault="0030148E" w:rsidP="006D2EE6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  <w:p w14:paraId="6E9C15C0" w14:textId="77777777" w:rsidR="00764475" w:rsidRDefault="00764475" w:rsidP="006D2EE6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  <w:p w14:paraId="4E27F881" w14:textId="77777777" w:rsidR="00DE51B0" w:rsidRPr="00072361" w:rsidRDefault="00DE51B0" w:rsidP="006D2EE6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BC28CD" w14:paraId="460BAC8B" w14:textId="77777777" w:rsidTr="00BE60D3">
        <w:tc>
          <w:tcPr>
            <w:tcW w:w="10194" w:type="dxa"/>
          </w:tcPr>
          <w:p w14:paraId="225A4DC2" w14:textId="77777777" w:rsidR="0030148E" w:rsidRDefault="0030148E" w:rsidP="0030148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4463DC6A" w14:textId="77777777" w:rsidR="00DE51B0" w:rsidRPr="00072361" w:rsidRDefault="00DE51B0" w:rsidP="0030148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0363AB07" w14:textId="77777777" w:rsidTr="00BE60D3">
        <w:tc>
          <w:tcPr>
            <w:tcW w:w="10194" w:type="dxa"/>
          </w:tcPr>
          <w:p w14:paraId="48E728C3" w14:textId="77777777" w:rsidR="0030148E" w:rsidRDefault="0030148E" w:rsidP="0030148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75F998B1" w14:textId="77777777" w:rsidR="00DE51B0" w:rsidRPr="00072361" w:rsidRDefault="00DE51B0" w:rsidP="0030148E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</w:tbl>
    <w:p w14:paraId="21A4CE3D" w14:textId="77777777" w:rsidR="00DE51B0" w:rsidRDefault="00DE51B0">
      <w:pPr>
        <w:widowControl/>
        <w:jc w:val="left"/>
        <w:rPr>
          <w:rFonts w:ascii="Garamond" w:hAnsi="Garamond"/>
          <w:color w:val="000000" w:themeColor="text1"/>
          <w:lang w:val="fr-FR"/>
        </w:rPr>
      </w:pPr>
      <w:r>
        <w:rPr>
          <w:rFonts w:ascii="Garamond" w:hAnsi="Garamond"/>
          <w:color w:val="000000" w:themeColor="text1"/>
          <w:lang w:val="fr-FR"/>
        </w:rPr>
        <w:br w:type="page"/>
      </w:r>
    </w:p>
    <w:p w14:paraId="4A88B175" w14:textId="77777777" w:rsidR="00CC455A" w:rsidRPr="00072361" w:rsidRDefault="00CC455A" w:rsidP="0084568A">
      <w:pPr>
        <w:ind w:left="360"/>
        <w:rPr>
          <w:rFonts w:ascii="Garamond" w:hAnsi="Garamond"/>
          <w:color w:val="000000" w:themeColor="text1"/>
          <w:lang w:val="fr-FR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981D46" w:rsidRPr="00BC28CD" w14:paraId="76FA5146" w14:textId="77777777" w:rsidTr="00EA6F04">
        <w:tc>
          <w:tcPr>
            <w:tcW w:w="10194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90CB14A" w14:textId="77777777" w:rsidR="00F01F2F" w:rsidRPr="00072361" w:rsidRDefault="00002E5A" w:rsidP="00AB663F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3. COÛT ET DURABILITÉ DU PROJET</w:t>
            </w:r>
          </w:p>
        </w:tc>
      </w:tr>
    </w:tbl>
    <w:p w14:paraId="7C0CF21F" w14:textId="6530C5AB" w:rsidR="0084568A" w:rsidRPr="00072361" w:rsidRDefault="00002E5A" w:rsidP="0032571D">
      <w:pPr>
        <w:pStyle w:val="Titre8"/>
        <w:jc w:val="both"/>
        <w:rPr>
          <w:rFonts w:ascii="Garamond" w:hAnsi="Garamond"/>
          <w:b w:val="0"/>
          <w:color w:val="000000" w:themeColor="text1"/>
          <w:sz w:val="24"/>
          <w:lang w:val="fr-FR"/>
        </w:rPr>
      </w:pP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L’estimation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du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budget est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acceptable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mais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elle</w:t>
      </w:r>
      <w:r w:rsidR="00692CAA" w:rsidRPr="00072361">
        <w:rPr>
          <w:rFonts w:ascii="Garamond" w:hAnsi="Garamond"/>
          <w:b w:val="0"/>
          <w:color w:val="000000" w:themeColor="text1"/>
          <w:sz w:val="24"/>
          <w:lang w:val="fr-FR"/>
        </w:rPr>
        <w:t xml:space="preserve"> </w:t>
      </w:r>
      <w:r w:rsidRPr="00072361">
        <w:rPr>
          <w:rFonts w:ascii="Garamond" w:hAnsi="Garamond"/>
          <w:b w:val="0"/>
          <w:color w:val="000000" w:themeColor="text1"/>
          <w:sz w:val="24"/>
          <w:lang w:val="fr-FR"/>
        </w:rPr>
        <w:t>a besoin d’être réaliste.</w:t>
      </w:r>
    </w:p>
    <w:tbl>
      <w:tblPr>
        <w:tblW w:w="101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3261"/>
        <w:gridCol w:w="4772"/>
        <w:gridCol w:w="2145"/>
      </w:tblGrid>
      <w:tr w:rsidR="00981D46" w:rsidRPr="00072361" w14:paraId="76EDE5F2" w14:textId="77777777" w:rsidTr="00EA122A">
        <w:tc>
          <w:tcPr>
            <w:tcW w:w="3261" w:type="dxa"/>
            <w:shd w:val="clear" w:color="auto" w:fill="D9D9D9" w:themeFill="background1" w:themeFillShade="D9"/>
          </w:tcPr>
          <w:p w14:paraId="17B18DAB" w14:textId="77777777" w:rsidR="0084568A" w:rsidRPr="00072361" w:rsidRDefault="00002E5A" w:rsidP="00AB663F">
            <w:pPr>
              <w:rPr>
                <w:rFonts w:ascii="Garamond" w:hAnsi="Garamond"/>
                <w:b/>
                <w:color w:val="000000" w:themeColor="text1"/>
              </w:rPr>
            </w:pPr>
            <w:r w:rsidRPr="00072361">
              <w:rPr>
                <w:rFonts w:ascii="Garamond" w:hAnsi="Garamond"/>
                <w:b/>
                <w:color w:val="000000" w:themeColor="text1"/>
              </w:rPr>
              <w:t>3.1 Source du</w:t>
            </w:r>
            <w:r w:rsidR="00692CAA" w:rsidRPr="00072361">
              <w:rPr>
                <w:rFonts w:ascii="Garamond" w:hAnsi="Garamond"/>
                <w:b/>
                <w:color w:val="000000" w:themeColor="text1"/>
              </w:rPr>
              <w:t xml:space="preserve"> </w:t>
            </w:r>
            <w:r w:rsidR="002C01AF">
              <w:rPr>
                <w:rFonts w:ascii="Garamond" w:hAnsi="Garamond"/>
                <w:b/>
                <w:color w:val="000000" w:themeColor="text1"/>
              </w:rPr>
              <w:t>f</w:t>
            </w:r>
            <w:r w:rsidRPr="00072361">
              <w:rPr>
                <w:rFonts w:ascii="Garamond" w:hAnsi="Garamond"/>
                <w:b/>
                <w:color w:val="000000" w:themeColor="text1"/>
              </w:rPr>
              <w:t>onds</w:t>
            </w:r>
          </w:p>
        </w:tc>
        <w:tc>
          <w:tcPr>
            <w:tcW w:w="4772" w:type="dxa"/>
            <w:shd w:val="clear" w:color="auto" w:fill="D9D9D9" w:themeFill="background1" w:themeFillShade="D9"/>
          </w:tcPr>
          <w:p w14:paraId="11949D16" w14:textId="77777777" w:rsidR="0084568A" w:rsidRPr="00072361" w:rsidRDefault="00002E5A" w:rsidP="00BE60D3">
            <w:pPr>
              <w:rPr>
                <w:rFonts w:ascii="Garamond" w:hAnsi="Garamond"/>
                <w:b/>
                <w:color w:val="000000" w:themeColor="text1"/>
              </w:rPr>
            </w:pPr>
            <w:r w:rsidRPr="00072361">
              <w:rPr>
                <w:rFonts w:ascii="Garamond" w:hAnsi="Garamond"/>
                <w:b/>
                <w:color w:val="000000" w:themeColor="text1"/>
              </w:rPr>
              <w:t>Activités / Articles du Projet</w:t>
            </w:r>
          </w:p>
        </w:tc>
        <w:tc>
          <w:tcPr>
            <w:tcW w:w="2145" w:type="dxa"/>
            <w:shd w:val="clear" w:color="auto" w:fill="D9D9D9" w:themeFill="background1" w:themeFillShade="D9"/>
            <w:vAlign w:val="center"/>
          </w:tcPr>
          <w:p w14:paraId="0D5AFECE" w14:textId="77777777" w:rsidR="00594E72" w:rsidRPr="00072361" w:rsidRDefault="00002E5A">
            <w:pPr>
              <w:jc w:val="left"/>
              <w:rPr>
                <w:rFonts w:ascii="Garamond" w:hAnsi="Garamond"/>
                <w:b/>
                <w:color w:val="000000" w:themeColor="text1"/>
              </w:rPr>
            </w:pPr>
            <w:r w:rsidRPr="00072361">
              <w:rPr>
                <w:rFonts w:ascii="Garamond" w:hAnsi="Garamond"/>
                <w:b/>
                <w:color w:val="000000" w:themeColor="text1"/>
              </w:rPr>
              <w:t>Montant (FCF</w:t>
            </w:r>
            <w:r w:rsidRPr="00072361">
              <w:rPr>
                <w:rFonts w:ascii="Garamond" w:hAnsi="Garamond"/>
                <w:b/>
                <w:caps/>
                <w:color w:val="000000" w:themeColor="text1"/>
              </w:rPr>
              <w:t>A</w:t>
            </w:r>
            <w:r w:rsidRPr="00072361">
              <w:rPr>
                <w:rFonts w:ascii="Garamond" w:hAnsi="Garamond"/>
                <w:b/>
                <w:color w:val="000000" w:themeColor="text1"/>
              </w:rPr>
              <w:t>)</w:t>
            </w:r>
          </w:p>
        </w:tc>
      </w:tr>
      <w:tr w:rsidR="00981D46" w:rsidRPr="00BC28CD" w14:paraId="52E3352B" w14:textId="77777777" w:rsidTr="00EA122A">
        <w:tc>
          <w:tcPr>
            <w:tcW w:w="3261" w:type="dxa"/>
            <w:vMerge w:val="restart"/>
            <w:vAlign w:val="center"/>
          </w:tcPr>
          <w:p w14:paraId="1F9B6F33" w14:textId="77777777" w:rsidR="0084568A" w:rsidRPr="00DE51B0" w:rsidRDefault="006D2EE6" w:rsidP="00DE51B0">
            <w:pPr>
              <w:jc w:val="left"/>
              <w:rPr>
                <w:rFonts w:ascii="Garamond" w:hAnsi="Garamond"/>
                <w:b/>
                <w:color w:val="000000" w:themeColor="text1"/>
                <w:sz w:val="22"/>
                <w:lang w:val="fr-FR"/>
              </w:rPr>
            </w:pPr>
            <w:r w:rsidRPr="00DE51B0">
              <w:rPr>
                <w:rFonts w:ascii="Garamond" w:hAnsi="Garamond"/>
                <w:b/>
                <w:color w:val="000000" w:themeColor="text1"/>
                <w:sz w:val="22"/>
                <w:lang w:val="fr-FR"/>
              </w:rPr>
              <w:t xml:space="preserve">Fonds </w:t>
            </w:r>
            <w:r w:rsidR="00DE51B0" w:rsidRPr="00DE51B0">
              <w:rPr>
                <w:rFonts w:ascii="Garamond" w:hAnsi="Garamond"/>
                <w:b/>
                <w:color w:val="000000" w:themeColor="text1"/>
                <w:sz w:val="22"/>
                <w:lang w:val="fr-FR"/>
              </w:rPr>
              <w:t>d’Innovation</w:t>
            </w:r>
            <w:r w:rsidR="0009304E">
              <w:rPr>
                <w:rFonts w:ascii="Garamond" w:hAnsi="Garamond"/>
                <w:b/>
                <w:color w:val="000000" w:themeColor="text1"/>
                <w:sz w:val="22"/>
                <w:lang w:val="fr-FR"/>
              </w:rPr>
              <w:t xml:space="preserve"> du MINADER/PADFA II</w:t>
            </w:r>
          </w:p>
        </w:tc>
        <w:tc>
          <w:tcPr>
            <w:tcW w:w="4772" w:type="dxa"/>
          </w:tcPr>
          <w:p w14:paraId="2905BBCA" w14:textId="77777777" w:rsidR="00594E72" w:rsidRPr="00072361" w:rsidRDefault="00594E72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5C01FA11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1E018DD1" w14:textId="77777777" w:rsidTr="00EA122A">
        <w:tc>
          <w:tcPr>
            <w:tcW w:w="3261" w:type="dxa"/>
            <w:vMerge/>
          </w:tcPr>
          <w:p w14:paraId="717B8809" w14:textId="77777777" w:rsidR="0084568A" w:rsidRPr="00DE51B0" w:rsidRDefault="0084568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</w:tcPr>
          <w:p w14:paraId="2B1EC42C" w14:textId="77777777" w:rsidR="00594E72" w:rsidRPr="00072361" w:rsidRDefault="00594E72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56588C0C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66348587" w14:textId="77777777" w:rsidTr="00EA122A">
        <w:tc>
          <w:tcPr>
            <w:tcW w:w="3261" w:type="dxa"/>
            <w:vMerge/>
          </w:tcPr>
          <w:p w14:paraId="3CAA3C27" w14:textId="77777777" w:rsidR="0084568A" w:rsidRPr="00DE51B0" w:rsidRDefault="0084568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</w:tcPr>
          <w:p w14:paraId="69D28AF8" w14:textId="77777777" w:rsidR="00594E72" w:rsidRPr="00072361" w:rsidRDefault="00594E72" w:rsidP="006D2EE6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4D2A2E06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43D2D129" w14:textId="77777777" w:rsidTr="00EA122A">
        <w:tc>
          <w:tcPr>
            <w:tcW w:w="3261" w:type="dxa"/>
            <w:vMerge/>
          </w:tcPr>
          <w:p w14:paraId="07F374B9" w14:textId="77777777" w:rsidR="0084568A" w:rsidRPr="00DE51B0" w:rsidRDefault="0084568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</w:tcPr>
          <w:p w14:paraId="21D1872B" w14:textId="77777777" w:rsidR="0084568A" w:rsidRPr="00072361" w:rsidRDefault="0084568A" w:rsidP="00127F73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7E3B4BAB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5510A620" w14:textId="77777777" w:rsidTr="00EA122A">
        <w:tc>
          <w:tcPr>
            <w:tcW w:w="3261" w:type="dxa"/>
            <w:vMerge/>
          </w:tcPr>
          <w:p w14:paraId="09AEFD6C" w14:textId="77777777" w:rsidR="0084568A" w:rsidRPr="00DE51B0" w:rsidRDefault="0084568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</w:tcPr>
          <w:p w14:paraId="193CBE73" w14:textId="77777777" w:rsidR="00594E72" w:rsidRPr="00072361" w:rsidRDefault="00594E72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4A630DAE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4C81B17F" w14:textId="77777777" w:rsidTr="00EA122A">
        <w:tc>
          <w:tcPr>
            <w:tcW w:w="3261" w:type="dxa"/>
            <w:vMerge/>
          </w:tcPr>
          <w:p w14:paraId="7AC1F243" w14:textId="77777777" w:rsidR="0030148E" w:rsidRPr="00DE51B0" w:rsidRDefault="0030148E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</w:tcPr>
          <w:p w14:paraId="7D77EFF8" w14:textId="77777777" w:rsidR="00594E72" w:rsidRPr="00072361" w:rsidRDefault="00594E72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7D3DF234" w14:textId="77777777" w:rsidR="0030148E" w:rsidRPr="00072361" w:rsidDel="0030148E" w:rsidRDefault="0030148E" w:rsidP="0030148E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BC28CD" w14:paraId="7A39BDC8" w14:textId="77777777" w:rsidTr="00EA122A">
        <w:tc>
          <w:tcPr>
            <w:tcW w:w="3261" w:type="dxa"/>
            <w:vMerge/>
          </w:tcPr>
          <w:p w14:paraId="268331AD" w14:textId="77777777" w:rsidR="0084568A" w:rsidRPr="00DE51B0" w:rsidRDefault="0084568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</w:p>
        </w:tc>
        <w:tc>
          <w:tcPr>
            <w:tcW w:w="4772" w:type="dxa"/>
            <w:shd w:val="clear" w:color="auto" w:fill="D9D9D9" w:themeFill="background1" w:themeFillShade="D9"/>
          </w:tcPr>
          <w:p w14:paraId="121579D7" w14:textId="77777777" w:rsidR="0084568A" w:rsidRPr="00072361" w:rsidRDefault="00002E5A" w:rsidP="00DE51B0">
            <w:pPr>
              <w:wordWrap w:val="0"/>
              <w:rPr>
                <w:rFonts w:ascii="Garamond" w:hAnsi="Garamond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hAnsi="Garamond"/>
                <w:b/>
                <w:color w:val="000000" w:themeColor="text1"/>
                <w:shd w:val="clear" w:color="auto" w:fill="D9D9D9" w:themeFill="background1" w:themeFillShade="D9"/>
                <w:lang w:val="fr-FR"/>
              </w:rPr>
              <w:t xml:space="preserve">Total fonds </w:t>
            </w:r>
            <w:r w:rsidR="00DE51B0">
              <w:rPr>
                <w:rFonts w:ascii="Garamond" w:hAnsi="Garamond"/>
                <w:b/>
                <w:color w:val="000000" w:themeColor="text1"/>
                <w:shd w:val="clear" w:color="auto" w:fill="D9D9D9" w:themeFill="background1" w:themeFillShade="D9"/>
                <w:lang w:val="fr-FR"/>
              </w:rPr>
              <w:t>d’innovation (&lt; 10 millions FCFA)</w:t>
            </w:r>
          </w:p>
        </w:tc>
        <w:tc>
          <w:tcPr>
            <w:tcW w:w="2145" w:type="dxa"/>
            <w:vAlign w:val="center"/>
          </w:tcPr>
          <w:p w14:paraId="5CEFE53A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072361" w14:paraId="01ACE931" w14:textId="77777777" w:rsidTr="00EA122A">
        <w:tc>
          <w:tcPr>
            <w:tcW w:w="3261" w:type="dxa"/>
          </w:tcPr>
          <w:p w14:paraId="14328816" w14:textId="77777777" w:rsidR="0084568A" w:rsidRPr="00DE51B0" w:rsidRDefault="00002E5A" w:rsidP="00BE60D3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Contribution de l’Organisme</w:t>
            </w:r>
          </w:p>
        </w:tc>
        <w:tc>
          <w:tcPr>
            <w:tcW w:w="4772" w:type="dxa"/>
          </w:tcPr>
          <w:p w14:paraId="719B7327" w14:textId="77777777" w:rsidR="0084568A" w:rsidRPr="00072361" w:rsidRDefault="0084568A" w:rsidP="00BE60D3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739DA417" w14:textId="77777777" w:rsidR="00594E72" w:rsidRPr="00072361" w:rsidRDefault="00594E72">
            <w:pPr>
              <w:jc w:val="left"/>
              <w:rPr>
                <w:rFonts w:ascii="Garamond" w:hAnsi="Garamond"/>
                <w:color w:val="000000" w:themeColor="text1"/>
                <w:sz w:val="20"/>
                <w:szCs w:val="20"/>
                <w:lang w:val="fr-FR"/>
              </w:rPr>
            </w:pPr>
          </w:p>
        </w:tc>
      </w:tr>
      <w:tr w:rsidR="00981D46" w:rsidRPr="00DE51B0" w14:paraId="7E0F324B" w14:textId="77777777" w:rsidTr="00EA122A">
        <w:tc>
          <w:tcPr>
            <w:tcW w:w="3261" w:type="dxa"/>
          </w:tcPr>
          <w:p w14:paraId="617AA064" w14:textId="77777777" w:rsidR="0084568A" w:rsidRPr="00DE51B0" w:rsidRDefault="00DE51B0" w:rsidP="00DE51B0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Autres c</w:t>
            </w:r>
            <w:r w:rsidR="00002E5A" w:rsidRPr="00DE51B0">
              <w:rPr>
                <w:rFonts w:ascii="Garamond" w:hAnsi="Garamond"/>
                <w:b/>
                <w:color w:val="000000" w:themeColor="text1"/>
                <w:lang w:val="fr-FR"/>
              </w:rPr>
              <w:t>ontribution</w:t>
            </w: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s</w:t>
            </w:r>
            <w:r w:rsidR="00002E5A" w:rsidRPr="00DE51B0">
              <w:rPr>
                <w:rFonts w:ascii="Garamond" w:hAnsi="Garamond"/>
                <w:b/>
                <w:color w:val="000000" w:themeColor="text1"/>
                <w:lang w:val="fr-FR"/>
              </w:rPr>
              <w:t xml:space="preserve"> (Citez-les)</w:t>
            </w:r>
          </w:p>
        </w:tc>
        <w:tc>
          <w:tcPr>
            <w:tcW w:w="4772" w:type="dxa"/>
          </w:tcPr>
          <w:p w14:paraId="386800E3" w14:textId="77777777" w:rsidR="0084568A" w:rsidRPr="00072361" w:rsidRDefault="0084568A" w:rsidP="00DE51B0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08F6C5CE" w14:textId="77777777" w:rsidR="00594E72" w:rsidRPr="00DE51B0" w:rsidRDefault="00594E72" w:rsidP="00DE51B0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</w:tr>
      <w:tr w:rsidR="00981D46" w:rsidRPr="00DE51B0" w14:paraId="3E1A6897" w14:textId="77777777" w:rsidTr="00EA122A">
        <w:tc>
          <w:tcPr>
            <w:tcW w:w="3261" w:type="dxa"/>
            <w:shd w:val="clear" w:color="auto" w:fill="D9D9D9" w:themeFill="background1" w:themeFillShade="D9"/>
          </w:tcPr>
          <w:p w14:paraId="28096BDF" w14:textId="77777777" w:rsidR="0084568A" w:rsidRPr="00DE51B0" w:rsidRDefault="00002E5A" w:rsidP="007D73FE">
            <w:pPr>
              <w:rPr>
                <w:rFonts w:ascii="Garamond" w:hAnsi="Garamond"/>
                <w:b/>
                <w:color w:val="000000" w:themeColor="text1"/>
                <w:lang w:val="fr-FR"/>
              </w:rPr>
            </w:pP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Coût</w:t>
            </w:r>
            <w:r w:rsidR="00692CAA" w:rsidRPr="00DE51B0">
              <w:rPr>
                <w:rFonts w:ascii="Garamond" w:hAnsi="Garamond"/>
                <w:b/>
                <w:color w:val="000000" w:themeColor="text1"/>
                <w:lang w:val="fr-FR"/>
              </w:rPr>
              <w:t xml:space="preserve"> </w:t>
            </w: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Total du</w:t>
            </w:r>
            <w:r w:rsidR="00692CAA" w:rsidRPr="00DE51B0">
              <w:rPr>
                <w:rFonts w:ascii="Garamond" w:hAnsi="Garamond"/>
                <w:b/>
                <w:color w:val="000000" w:themeColor="text1"/>
                <w:lang w:val="fr-FR"/>
              </w:rPr>
              <w:t xml:space="preserve"> </w:t>
            </w:r>
            <w:r w:rsidRPr="00DE51B0">
              <w:rPr>
                <w:rFonts w:ascii="Garamond" w:hAnsi="Garamond"/>
                <w:b/>
                <w:color w:val="000000" w:themeColor="text1"/>
                <w:lang w:val="fr-FR"/>
              </w:rPr>
              <w:t>Projet</w:t>
            </w:r>
          </w:p>
        </w:tc>
        <w:tc>
          <w:tcPr>
            <w:tcW w:w="4772" w:type="dxa"/>
            <w:shd w:val="clear" w:color="auto" w:fill="D9D9D9" w:themeFill="background1" w:themeFillShade="D9"/>
          </w:tcPr>
          <w:p w14:paraId="0C7C10F9" w14:textId="77777777" w:rsidR="0084568A" w:rsidRPr="00DE51B0" w:rsidRDefault="0084568A" w:rsidP="00DE51B0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  <w:tc>
          <w:tcPr>
            <w:tcW w:w="2145" w:type="dxa"/>
            <w:vAlign w:val="center"/>
          </w:tcPr>
          <w:p w14:paraId="0EA3D476" w14:textId="77777777" w:rsidR="00594E72" w:rsidRPr="00DE51B0" w:rsidRDefault="00594E72" w:rsidP="00DE51B0">
            <w:pPr>
              <w:rPr>
                <w:rFonts w:ascii="Garamond" w:hAnsi="Garamond"/>
                <w:color w:val="000000" w:themeColor="text1"/>
                <w:lang w:val="fr-FR"/>
              </w:rPr>
            </w:pPr>
          </w:p>
        </w:tc>
      </w:tr>
    </w:tbl>
    <w:p w14:paraId="162B4BC4" w14:textId="77777777" w:rsidR="0084568A" w:rsidRPr="00072361" w:rsidRDefault="0084568A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720"/>
        <w:gridCol w:w="540"/>
        <w:gridCol w:w="540"/>
        <w:gridCol w:w="540"/>
        <w:gridCol w:w="540"/>
        <w:gridCol w:w="540"/>
        <w:gridCol w:w="177"/>
        <w:gridCol w:w="363"/>
        <w:gridCol w:w="540"/>
        <w:gridCol w:w="540"/>
        <w:gridCol w:w="177"/>
        <w:gridCol w:w="363"/>
        <w:gridCol w:w="540"/>
        <w:gridCol w:w="726"/>
      </w:tblGrid>
      <w:tr w:rsidR="00981D46" w:rsidRPr="00BC28CD" w14:paraId="0A1F6168" w14:textId="77777777" w:rsidTr="00BE60D3">
        <w:tc>
          <w:tcPr>
            <w:tcW w:w="10194" w:type="dxa"/>
            <w:gridSpan w:val="15"/>
            <w:shd w:val="clear" w:color="auto" w:fill="CCCCCC"/>
          </w:tcPr>
          <w:p w14:paraId="160648B1" w14:textId="77777777" w:rsidR="00ED4A1A" w:rsidRPr="00072361" w:rsidRDefault="002C01AF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3.1.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Gestion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es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fonds du projet</w:t>
            </w:r>
          </w:p>
        </w:tc>
      </w:tr>
      <w:tr w:rsidR="00981D46" w:rsidRPr="002C01AF" w14:paraId="2785FE52" w14:textId="77777777" w:rsidTr="00BE60D3">
        <w:tc>
          <w:tcPr>
            <w:tcW w:w="6945" w:type="dxa"/>
            <w:gridSpan w:val="8"/>
            <w:tcBorders>
              <w:bottom w:val="single" w:sz="4" w:space="0" w:color="auto"/>
            </w:tcBorders>
          </w:tcPr>
          <w:p w14:paraId="70E8819C" w14:textId="30F72A52" w:rsidR="00ED4A1A" w:rsidRPr="00072361" w:rsidRDefault="00002E5A" w:rsidP="008F0CC4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Avez-vous un compte bancaire</w:t>
            </w:r>
            <w:r w:rsidR="0026399D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?</w:t>
            </w:r>
          </w:p>
        </w:tc>
        <w:tc>
          <w:tcPr>
            <w:tcW w:w="1620" w:type="dxa"/>
            <w:gridSpan w:val="4"/>
            <w:tcBorders>
              <w:bottom w:val="single" w:sz="4" w:space="0" w:color="auto"/>
            </w:tcBorders>
          </w:tcPr>
          <w:p w14:paraId="22C12BAB" w14:textId="77777777" w:rsidR="00ED4A1A" w:rsidRPr="0009304E" w:rsidRDefault="0009304E" w:rsidP="0009304E">
            <w:pPr>
              <w:pStyle w:val="Paragraphedeliste"/>
              <w:numPr>
                <w:ilvl w:val="0"/>
                <w:numId w:val="8"/>
              </w:numPr>
              <w:ind w:leftChars="0"/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9304E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Oui</w:t>
            </w:r>
          </w:p>
        </w:tc>
        <w:tc>
          <w:tcPr>
            <w:tcW w:w="1629" w:type="dxa"/>
            <w:gridSpan w:val="3"/>
            <w:tcBorders>
              <w:bottom w:val="single" w:sz="4" w:space="0" w:color="auto"/>
            </w:tcBorders>
          </w:tcPr>
          <w:p w14:paraId="67B50B79" w14:textId="77777777" w:rsidR="00594E72" w:rsidRPr="0009304E" w:rsidRDefault="0009304E" w:rsidP="0009304E">
            <w:pPr>
              <w:pStyle w:val="Paragraphedeliste"/>
              <w:numPr>
                <w:ilvl w:val="0"/>
                <w:numId w:val="7"/>
              </w:numPr>
              <w:ind w:leftChars="0"/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9304E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Non</w:t>
            </w:r>
          </w:p>
        </w:tc>
      </w:tr>
      <w:tr w:rsidR="00981D46" w:rsidRPr="00072361" w14:paraId="63A5AD96" w14:textId="77777777" w:rsidTr="00BE60D3">
        <w:tc>
          <w:tcPr>
            <w:tcW w:w="6945" w:type="dxa"/>
            <w:gridSpan w:val="8"/>
            <w:tcBorders>
              <w:bottom w:val="single" w:sz="4" w:space="0" w:color="auto"/>
            </w:tcBorders>
          </w:tcPr>
          <w:p w14:paraId="5A7A4FB4" w14:textId="64D0E781" w:rsidR="00ED4A1A" w:rsidRPr="00072361" w:rsidRDefault="002C01AF" w:rsidP="007D73FE">
            <w:pPr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Etes-vous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 xml:space="preserve"> d’accord pour</w:t>
            </w:r>
            <w:r w:rsidR="00692CAA"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l’ouverture d’un compte bancaire séparé pour le projet</w:t>
            </w:r>
            <w:r w:rsidR="0026399D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?</w:t>
            </w:r>
          </w:p>
        </w:tc>
        <w:tc>
          <w:tcPr>
            <w:tcW w:w="1620" w:type="dxa"/>
            <w:gridSpan w:val="4"/>
            <w:tcBorders>
              <w:bottom w:val="single" w:sz="4" w:space="0" w:color="auto"/>
            </w:tcBorders>
          </w:tcPr>
          <w:p w14:paraId="215083E9" w14:textId="77777777" w:rsidR="00ED4A1A" w:rsidRPr="0009304E" w:rsidRDefault="0009304E" w:rsidP="0009304E">
            <w:pPr>
              <w:pStyle w:val="Paragraphedeliste"/>
              <w:numPr>
                <w:ilvl w:val="0"/>
                <w:numId w:val="8"/>
              </w:numPr>
              <w:ind w:leftChars="0"/>
              <w:jc w:val="left"/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9304E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Oui</w:t>
            </w:r>
          </w:p>
        </w:tc>
        <w:tc>
          <w:tcPr>
            <w:tcW w:w="1629" w:type="dxa"/>
            <w:gridSpan w:val="3"/>
            <w:tcBorders>
              <w:bottom w:val="single" w:sz="4" w:space="0" w:color="auto"/>
            </w:tcBorders>
          </w:tcPr>
          <w:p w14:paraId="28E13B1E" w14:textId="77777777" w:rsidR="00ED4A1A" w:rsidRPr="0009304E" w:rsidRDefault="0009304E" w:rsidP="0009304E">
            <w:pPr>
              <w:pStyle w:val="Paragraphedeliste"/>
              <w:numPr>
                <w:ilvl w:val="0"/>
                <w:numId w:val="7"/>
              </w:numPr>
              <w:ind w:leftChars="0"/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</w:pPr>
            <w:r w:rsidRPr="0009304E">
              <w:rPr>
                <w:rFonts w:ascii="Garamond" w:eastAsia="MS Gothic" w:hAnsi="Garamond" w:cs="Arial"/>
                <w:b/>
                <w:color w:val="000000" w:themeColor="text1"/>
                <w:sz w:val="20"/>
                <w:szCs w:val="20"/>
                <w:lang w:val="fr-FR"/>
              </w:rPr>
              <w:t>Non</w:t>
            </w:r>
          </w:p>
        </w:tc>
      </w:tr>
      <w:tr w:rsidR="00981D46" w:rsidRPr="00BC28CD" w14:paraId="58798D6D" w14:textId="77777777" w:rsidTr="00ED4A1A">
        <w:tc>
          <w:tcPr>
            <w:tcW w:w="1019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6013C77" w14:textId="77777777" w:rsidR="0021527F" w:rsidRPr="00DE51B0" w:rsidRDefault="00DE51B0" w:rsidP="002C01AF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3.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urée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’exécution</w:t>
            </w:r>
            <w:r w:rsidR="002C01AF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="002C01AF"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u projet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(comprise entre 6 mois et 24 mois</w:t>
            </w:r>
            <w:r w:rsidR="00127F73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="00002E5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après</w:t>
            </w: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la signature du contrat)</w:t>
            </w:r>
          </w:p>
        </w:tc>
      </w:tr>
      <w:tr w:rsidR="00981D46" w:rsidRPr="00BC28CD" w14:paraId="32E3CF38" w14:textId="77777777" w:rsidTr="008A2BA5">
        <w:tc>
          <w:tcPr>
            <w:tcW w:w="1019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37387" w14:textId="77777777" w:rsidR="00594E72" w:rsidRPr="00072361" w:rsidRDefault="00594E72" w:rsidP="00127F7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BC28CD" w14:paraId="7E4E24BE" w14:textId="77777777" w:rsidTr="00ED4A1A">
        <w:tc>
          <w:tcPr>
            <w:tcW w:w="1019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89174A1" w14:textId="77777777" w:rsidR="00ED4A1A" w:rsidRPr="00072361" w:rsidRDefault="002C01AF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3.3.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escription des différentes phases du projet</w:t>
            </w:r>
          </w:p>
          <w:p w14:paraId="2F3423CC" w14:textId="1B1C1680" w:rsidR="0021527F" w:rsidRPr="00072361" w:rsidRDefault="00002E5A" w:rsidP="00DE51B0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Le projet peut être probablement lancé en </w:t>
            </w:r>
            <w:r w:rsidR="00DE51B0">
              <w:rPr>
                <w:rFonts w:ascii="Garamond" w:eastAsia="MS Gothic" w:hAnsi="Garamond" w:cs="Arial"/>
                <w:color w:val="000000" w:themeColor="text1"/>
                <w:lang w:val="fr-FR"/>
              </w:rPr>
              <w:t>juillet-septembre 2022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conformément au calendrier</w:t>
            </w:r>
            <w:r w:rsidR="00DE51B0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de la</w:t>
            </w:r>
            <w:r w:rsidR="00DE51B0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signature du contrat.</w:t>
            </w:r>
          </w:p>
        </w:tc>
      </w:tr>
      <w:tr w:rsidR="00127F73" w:rsidRPr="00072361" w14:paraId="3BBCA4D3" w14:textId="77777777" w:rsidTr="002C015F">
        <w:tc>
          <w:tcPr>
            <w:tcW w:w="3348" w:type="dxa"/>
          </w:tcPr>
          <w:p w14:paraId="16E492D9" w14:textId="77777777" w:rsidR="002C015F" w:rsidRDefault="002C015F" w:rsidP="002C015F">
            <w:pPr>
              <w:jc w:val="right"/>
              <w:rPr>
                <w:rFonts w:ascii="Garamond" w:eastAsia="MS Gothic" w:hAnsi="Garamond" w:cs="Arial"/>
                <w:b/>
                <w:i/>
                <w:color w:val="000000" w:themeColor="text1"/>
                <w:sz w:val="24"/>
                <w:szCs w:val="20"/>
                <w:lang w:val="en-GB"/>
              </w:rPr>
            </w:pPr>
            <w:r>
              <w:rPr>
                <w:rFonts w:ascii="Garamond" w:eastAsia="MS Gothic" w:hAnsi="Garamond" w:cs="Arial"/>
                <w:b/>
                <w:i/>
                <w:color w:val="000000" w:themeColor="text1"/>
                <w:sz w:val="24"/>
                <w:szCs w:val="20"/>
                <w:lang w:val="en-GB"/>
              </w:rPr>
              <w:t>Mois de 2022-2023</w:t>
            </w:r>
          </w:p>
          <w:p w14:paraId="59E25231" w14:textId="77777777" w:rsidR="00127F73" w:rsidRPr="00072361" w:rsidRDefault="00127F73" w:rsidP="002C015F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  <w:t>ACTIVITI</w:t>
            </w: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</w:rPr>
              <w:t>É</w:t>
            </w: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  <w:t>S</w:t>
            </w:r>
          </w:p>
        </w:tc>
        <w:tc>
          <w:tcPr>
            <w:tcW w:w="720" w:type="dxa"/>
          </w:tcPr>
          <w:p w14:paraId="5A7806F4" w14:textId="77777777" w:rsidR="0009304E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1</w:t>
            </w:r>
          </w:p>
        </w:tc>
        <w:tc>
          <w:tcPr>
            <w:tcW w:w="540" w:type="dxa"/>
          </w:tcPr>
          <w:p w14:paraId="49AFA0B9" w14:textId="77777777" w:rsidR="0009304E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2</w:t>
            </w:r>
          </w:p>
        </w:tc>
        <w:tc>
          <w:tcPr>
            <w:tcW w:w="540" w:type="dxa"/>
          </w:tcPr>
          <w:p w14:paraId="71B5AA20" w14:textId="77777777" w:rsidR="0009304E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3</w:t>
            </w:r>
          </w:p>
        </w:tc>
        <w:tc>
          <w:tcPr>
            <w:tcW w:w="540" w:type="dxa"/>
          </w:tcPr>
          <w:p w14:paraId="614C946B" w14:textId="77777777" w:rsidR="0009304E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4</w:t>
            </w:r>
          </w:p>
        </w:tc>
        <w:tc>
          <w:tcPr>
            <w:tcW w:w="540" w:type="dxa"/>
          </w:tcPr>
          <w:p w14:paraId="51E6C462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5</w:t>
            </w:r>
          </w:p>
        </w:tc>
        <w:tc>
          <w:tcPr>
            <w:tcW w:w="540" w:type="dxa"/>
          </w:tcPr>
          <w:p w14:paraId="1D08B294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6</w:t>
            </w:r>
          </w:p>
        </w:tc>
        <w:tc>
          <w:tcPr>
            <w:tcW w:w="540" w:type="dxa"/>
            <w:gridSpan w:val="2"/>
          </w:tcPr>
          <w:p w14:paraId="71B79C79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7</w:t>
            </w:r>
          </w:p>
        </w:tc>
        <w:tc>
          <w:tcPr>
            <w:tcW w:w="540" w:type="dxa"/>
          </w:tcPr>
          <w:p w14:paraId="2BFABD74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8</w:t>
            </w:r>
          </w:p>
        </w:tc>
        <w:tc>
          <w:tcPr>
            <w:tcW w:w="540" w:type="dxa"/>
          </w:tcPr>
          <w:p w14:paraId="4D42C968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9</w:t>
            </w:r>
          </w:p>
        </w:tc>
        <w:tc>
          <w:tcPr>
            <w:tcW w:w="540" w:type="dxa"/>
            <w:gridSpan w:val="2"/>
          </w:tcPr>
          <w:p w14:paraId="16357273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10</w:t>
            </w:r>
          </w:p>
        </w:tc>
        <w:tc>
          <w:tcPr>
            <w:tcW w:w="540" w:type="dxa"/>
          </w:tcPr>
          <w:p w14:paraId="1B746D30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  <w:lang w:val="en-GB"/>
              </w:rPr>
              <w:t>11</w:t>
            </w:r>
          </w:p>
        </w:tc>
        <w:tc>
          <w:tcPr>
            <w:tcW w:w="726" w:type="dxa"/>
          </w:tcPr>
          <w:p w14:paraId="5C8D81E2" w14:textId="77777777" w:rsidR="00127F73" w:rsidRPr="002C015F" w:rsidRDefault="002C015F" w:rsidP="002C015F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</w:rPr>
            </w:pPr>
            <w:r w:rsidRPr="002C015F">
              <w:rPr>
                <w:rFonts w:ascii="Garamond" w:eastAsia="MS Gothic" w:hAnsi="Garamond" w:cs="Arial"/>
                <w:b/>
                <w:color w:val="000000" w:themeColor="text1"/>
                <w:sz w:val="24"/>
                <w:szCs w:val="14"/>
              </w:rPr>
              <w:t>12</w:t>
            </w:r>
          </w:p>
        </w:tc>
      </w:tr>
      <w:tr w:rsidR="00127F73" w:rsidRPr="00072361" w14:paraId="15641C00" w14:textId="77777777" w:rsidTr="00012238">
        <w:tc>
          <w:tcPr>
            <w:tcW w:w="3348" w:type="dxa"/>
          </w:tcPr>
          <w:p w14:paraId="4F0C17CE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shd w:val="clear" w:color="auto" w:fill="auto"/>
          </w:tcPr>
          <w:p w14:paraId="1DFA1BEB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1F0DD74C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710938AD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09D03C49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14A584AE" w14:textId="77777777" w:rsidR="00127F73" w:rsidRPr="00072361" w:rsidRDefault="00127F73" w:rsidP="00127F73">
            <w:pPr>
              <w:keepNext/>
              <w:keepLines/>
              <w:spacing w:before="200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2CDFB79E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14:paraId="1D93E8EA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4E5B1B8B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183C88BA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14:paraId="65560A41" w14:textId="77777777" w:rsidR="00127F73" w:rsidRPr="00072361" w:rsidRDefault="00127F73" w:rsidP="00127F73">
            <w:pPr>
              <w:keepNext/>
              <w:keepLines/>
              <w:spacing w:before="200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14:paraId="30D452C8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726" w:type="dxa"/>
            <w:shd w:val="clear" w:color="auto" w:fill="auto"/>
          </w:tcPr>
          <w:p w14:paraId="5C787D19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127F73" w:rsidRPr="00072361" w14:paraId="3BB23DA8" w14:textId="77777777" w:rsidTr="007E6E0A">
        <w:tc>
          <w:tcPr>
            <w:tcW w:w="3348" w:type="dxa"/>
          </w:tcPr>
          <w:p w14:paraId="3C92DF67" w14:textId="77777777" w:rsidR="00127F73" w:rsidRPr="00072361" w:rsidRDefault="00127F73" w:rsidP="00127F73">
            <w:pPr>
              <w:rPr>
                <w:rFonts w:ascii="Garamond" w:eastAsia="MS Gothic" w:hAnsi="Garamond" w:cs="Arial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9913D1F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3E2ABC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9E498C8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1C5FFE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3F82E0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30B3B01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20E37B7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2055A5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326816C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14:paraId="5E3E68D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1B49FCA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14:paraId="006EF4C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</w:tr>
      <w:tr w:rsidR="00127F73" w:rsidRPr="00072361" w14:paraId="3790B87B" w14:textId="77777777" w:rsidTr="007E6E0A">
        <w:tc>
          <w:tcPr>
            <w:tcW w:w="3348" w:type="dxa"/>
          </w:tcPr>
          <w:p w14:paraId="3FF42010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137ED67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3F54B4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4549171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B5C88E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7FD9CB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772611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3A028651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DE7B3A9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0CE412E5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14:paraId="24B58D05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63EFCAA3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14:paraId="013DB68C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</w:tr>
      <w:tr w:rsidR="00127F73" w:rsidRPr="00072361" w14:paraId="2FAE13B5" w14:textId="77777777" w:rsidTr="007E6E0A">
        <w:tc>
          <w:tcPr>
            <w:tcW w:w="3348" w:type="dxa"/>
          </w:tcPr>
          <w:p w14:paraId="46021330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vAlign w:val="center"/>
          </w:tcPr>
          <w:p w14:paraId="58A6E8D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63F2FC3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118136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63ACF57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7D50AB2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AC3768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57A6CDB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352ED9EC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616AF08C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5E9B2571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00F8403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726" w:type="dxa"/>
            <w:vAlign w:val="center"/>
          </w:tcPr>
          <w:p w14:paraId="4EC326A3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</w:tr>
      <w:tr w:rsidR="00127F73" w:rsidRPr="00072361" w14:paraId="12E7B9CA" w14:textId="77777777" w:rsidTr="007E6E0A">
        <w:tc>
          <w:tcPr>
            <w:tcW w:w="3348" w:type="dxa"/>
          </w:tcPr>
          <w:p w14:paraId="4436D98D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vAlign w:val="center"/>
          </w:tcPr>
          <w:p w14:paraId="0744C50D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4483A7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1F8EB83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56FBE4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AE2B04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590BC5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7C96A394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3A0E71A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572A19E9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0530D31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3D1FE6B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726" w:type="dxa"/>
            <w:vAlign w:val="center"/>
          </w:tcPr>
          <w:p w14:paraId="0BE2B288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</w:tr>
      <w:tr w:rsidR="00127F73" w:rsidRPr="00072361" w14:paraId="225EF3EF" w14:textId="77777777" w:rsidTr="007E6E0A">
        <w:tc>
          <w:tcPr>
            <w:tcW w:w="3348" w:type="dxa"/>
          </w:tcPr>
          <w:p w14:paraId="5ECF3E91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vAlign w:val="center"/>
          </w:tcPr>
          <w:p w14:paraId="4FA025C1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DD5383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7DADE1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287DE9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17341D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DB0A54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1CC0562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19B6D298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15B9C75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13204DD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vAlign w:val="center"/>
          </w:tcPr>
          <w:p w14:paraId="5955E0C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726" w:type="dxa"/>
            <w:vAlign w:val="center"/>
          </w:tcPr>
          <w:p w14:paraId="4E9E1A2C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</w:tr>
      <w:tr w:rsidR="00127F73" w:rsidRPr="00072361" w14:paraId="2378B48F" w14:textId="77777777" w:rsidTr="007E6E0A">
        <w:tc>
          <w:tcPr>
            <w:tcW w:w="3348" w:type="dxa"/>
          </w:tcPr>
          <w:p w14:paraId="2FC0EB85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vAlign w:val="center"/>
          </w:tcPr>
          <w:p w14:paraId="1718230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404E25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A6B134C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18D0043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7F3F190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32B1352F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535212B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0EA574C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7C7E2F9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0FF49544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540" w:type="dxa"/>
            <w:vAlign w:val="center"/>
          </w:tcPr>
          <w:p w14:paraId="350F0A4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  <w:tc>
          <w:tcPr>
            <w:tcW w:w="726" w:type="dxa"/>
            <w:vAlign w:val="center"/>
          </w:tcPr>
          <w:p w14:paraId="1D09FE9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en-GB"/>
              </w:rPr>
            </w:pPr>
          </w:p>
        </w:tc>
      </w:tr>
      <w:tr w:rsidR="00127F73" w:rsidRPr="00072361" w14:paraId="60983576" w14:textId="77777777" w:rsidTr="007E6E0A">
        <w:tc>
          <w:tcPr>
            <w:tcW w:w="3348" w:type="dxa"/>
          </w:tcPr>
          <w:p w14:paraId="68B39349" w14:textId="77777777" w:rsidR="00127F73" w:rsidRPr="00072361" w:rsidRDefault="00127F73" w:rsidP="00127F73">
            <w:pPr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vAlign w:val="center"/>
          </w:tcPr>
          <w:p w14:paraId="4C264058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27F4E3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8E8F43E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BEEBB0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089C07A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FA9E65B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43F70953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72D8DF0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9AB39C2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14:paraId="28D38DD6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56F513B9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14:paraId="130276E7" w14:textId="77777777" w:rsidR="00127F73" w:rsidRPr="00072361" w:rsidRDefault="00127F73" w:rsidP="007E6E0A">
            <w:pPr>
              <w:keepNext/>
              <w:keepLines/>
              <w:spacing w:before="200"/>
              <w:jc w:val="center"/>
              <w:outlineLvl w:val="2"/>
              <w:rPr>
                <w:rFonts w:ascii="Garamond" w:eastAsia="MS Gothic" w:hAnsi="Garamond" w:cs="Arial"/>
                <w:b/>
                <w:color w:val="000000" w:themeColor="text1"/>
                <w:sz w:val="24"/>
                <w:szCs w:val="40"/>
                <w:lang w:val="fr-FR"/>
              </w:rPr>
            </w:pPr>
          </w:p>
        </w:tc>
      </w:tr>
      <w:tr w:rsidR="0009304E" w:rsidRPr="00072361" w14:paraId="7E7C4F6C" w14:textId="77777777" w:rsidTr="007E6E0A">
        <w:tc>
          <w:tcPr>
            <w:tcW w:w="3348" w:type="dxa"/>
          </w:tcPr>
          <w:p w14:paraId="4A47DCE3" w14:textId="77777777" w:rsidR="0009304E" w:rsidRPr="00072361" w:rsidRDefault="0009304E" w:rsidP="0009304E">
            <w:pPr>
              <w:spacing w:line="360" w:lineRule="auto"/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vAlign w:val="center"/>
          </w:tcPr>
          <w:p w14:paraId="41F1D552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59170FE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67A8C80B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10F2CEE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E3B859F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C81F276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003F8092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F342381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2E42C3C3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14:paraId="525CE508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50CB51E6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14:paraId="2311D746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</w:tr>
      <w:tr w:rsidR="0009304E" w:rsidRPr="00072361" w14:paraId="11FC172E" w14:textId="77777777" w:rsidTr="007E6E0A">
        <w:tc>
          <w:tcPr>
            <w:tcW w:w="3348" w:type="dxa"/>
          </w:tcPr>
          <w:p w14:paraId="01FFEEE1" w14:textId="77777777" w:rsidR="0009304E" w:rsidRPr="00072361" w:rsidRDefault="0009304E" w:rsidP="0009304E">
            <w:pPr>
              <w:spacing w:line="360" w:lineRule="auto"/>
              <w:rPr>
                <w:rFonts w:ascii="Garamond" w:eastAsia="MS Gothic" w:hAnsi="Garamond" w:cs="Arial"/>
                <w:b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720" w:type="dxa"/>
            <w:vAlign w:val="center"/>
          </w:tcPr>
          <w:p w14:paraId="527BDEF7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75259088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D26AA57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0F61AC0B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3111CCB5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2E703C3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gridSpan w:val="2"/>
            <w:shd w:val="clear" w:color="auto" w:fill="FFFFFF" w:themeFill="background1"/>
            <w:vAlign w:val="center"/>
          </w:tcPr>
          <w:p w14:paraId="438818AC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5727473D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18E4D750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14:paraId="1E24DDF9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14:paraId="07645EFF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14:paraId="309CFF54" w14:textId="77777777" w:rsidR="0009304E" w:rsidRPr="00072361" w:rsidRDefault="0009304E" w:rsidP="0009304E">
            <w:pPr>
              <w:spacing w:line="360" w:lineRule="auto"/>
              <w:jc w:val="center"/>
              <w:rPr>
                <w:rFonts w:ascii="Garamond" w:hAnsi="Garamond"/>
                <w:sz w:val="24"/>
                <w:szCs w:val="40"/>
              </w:rPr>
            </w:pPr>
          </w:p>
        </w:tc>
      </w:tr>
      <w:tr w:rsidR="00127F73" w:rsidRPr="00BC28CD" w14:paraId="3EF606BF" w14:textId="77777777" w:rsidTr="00BE60D3">
        <w:tc>
          <w:tcPr>
            <w:tcW w:w="10194" w:type="dxa"/>
            <w:gridSpan w:val="15"/>
            <w:shd w:val="clear" w:color="auto" w:fill="CCCCCC"/>
          </w:tcPr>
          <w:p w14:paraId="0F11F523" w14:textId="77777777" w:rsidR="00127F73" w:rsidRPr="00072361" w:rsidRDefault="002C01AF" w:rsidP="00DE51B0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3.4</w:t>
            </w:r>
            <w:r w:rsidR="00EA6F04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tratégies pour la durabilité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du projet </w:t>
            </w:r>
            <w:r w:rsidR="00127F73" w:rsidRPr="00072361">
              <w:rPr>
                <w:rFonts w:ascii="Garamond" w:hAnsi="Garamond" w:cs="Arial"/>
                <w:color w:val="000000" w:themeColor="text1"/>
                <w:lang w:val="fr-FR"/>
              </w:rPr>
              <w:t xml:space="preserve">(Après l’achèvement du projet, qui sera responsable de </w:t>
            </w:r>
            <w:r w:rsidR="00DE51B0">
              <w:rPr>
                <w:rFonts w:ascii="Garamond" w:hAnsi="Garamond" w:cs="Arial"/>
                <w:color w:val="000000" w:themeColor="text1"/>
                <w:lang w:val="fr-FR"/>
              </w:rPr>
              <w:t>s</w:t>
            </w:r>
            <w:r w:rsidR="00127F73" w:rsidRPr="00072361">
              <w:rPr>
                <w:rFonts w:ascii="Garamond" w:hAnsi="Garamond" w:cs="Arial"/>
                <w:color w:val="000000" w:themeColor="text1"/>
                <w:lang w:val="fr-FR"/>
              </w:rPr>
              <w:t xml:space="preserve">a </w:t>
            </w:r>
            <w:r w:rsidR="00DE51B0">
              <w:rPr>
                <w:rFonts w:ascii="Garamond" w:hAnsi="Garamond" w:cs="Arial"/>
                <w:color w:val="000000" w:themeColor="text1"/>
                <w:lang w:val="fr-FR"/>
              </w:rPr>
              <w:t xml:space="preserve">gestion </w:t>
            </w:r>
            <w:r w:rsidR="00127F73" w:rsidRPr="00072361">
              <w:rPr>
                <w:rFonts w:ascii="Garamond" w:hAnsi="Garamond" w:cs="Arial"/>
                <w:color w:val="000000" w:themeColor="text1"/>
                <w:lang w:val="fr-FR"/>
              </w:rPr>
              <w:t xml:space="preserve">afin d’assurer la durabilité du projet ? </w:t>
            </w:r>
          </w:p>
        </w:tc>
      </w:tr>
      <w:tr w:rsidR="00127F73" w:rsidRPr="00BC28CD" w14:paraId="5499E3C0" w14:textId="77777777" w:rsidTr="00BE60D3">
        <w:tc>
          <w:tcPr>
            <w:tcW w:w="10194" w:type="dxa"/>
            <w:gridSpan w:val="15"/>
          </w:tcPr>
          <w:p w14:paraId="7F6DAEB7" w14:textId="77777777" w:rsidR="00127F73" w:rsidRDefault="00127F73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2DD4A0D0" w14:textId="77777777" w:rsidR="00DE51B0" w:rsidRDefault="00DE51B0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512A08A1" w14:textId="77777777" w:rsidR="00DE51B0" w:rsidRPr="00072361" w:rsidRDefault="00DE51B0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127F73" w:rsidRPr="00BC28CD" w14:paraId="6E75DD49" w14:textId="77777777" w:rsidTr="00BE60D3">
        <w:tc>
          <w:tcPr>
            <w:tcW w:w="10194" w:type="dxa"/>
            <w:gridSpan w:val="15"/>
          </w:tcPr>
          <w:p w14:paraId="2EC31FBB" w14:textId="77777777" w:rsidR="00127F73" w:rsidRDefault="00127F73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0EA520C1" w14:textId="77777777" w:rsidR="00DE51B0" w:rsidRDefault="00DE51B0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6FE63B17" w14:textId="77777777" w:rsidR="00DE51B0" w:rsidRPr="00072361" w:rsidRDefault="00DE51B0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127F73" w:rsidRPr="00BC28CD" w14:paraId="18C113B6" w14:textId="77777777" w:rsidTr="00BE60D3">
        <w:tc>
          <w:tcPr>
            <w:tcW w:w="10194" w:type="dxa"/>
            <w:gridSpan w:val="15"/>
          </w:tcPr>
          <w:p w14:paraId="3AB72425" w14:textId="77777777" w:rsidR="00127F73" w:rsidRDefault="00127F73" w:rsidP="007E6E0A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1EF26534" w14:textId="77777777" w:rsidR="00DE51B0" w:rsidRDefault="00DE51B0" w:rsidP="007E6E0A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5421337D" w14:textId="77777777" w:rsidR="00DE51B0" w:rsidRPr="00072361" w:rsidRDefault="00DE51B0" w:rsidP="007E6E0A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</w:tbl>
    <w:p w14:paraId="421DE3AA" w14:textId="77777777" w:rsidR="00E95CC2" w:rsidRPr="00072361" w:rsidRDefault="00E95CC2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94"/>
      </w:tblGrid>
      <w:tr w:rsidR="00981D46" w:rsidRPr="00072361" w14:paraId="00C911BD" w14:textId="77777777" w:rsidTr="00241747">
        <w:tc>
          <w:tcPr>
            <w:tcW w:w="10194" w:type="dxa"/>
            <w:shd w:val="clear" w:color="auto" w:fill="FBD4B4" w:themeFill="accent6" w:themeFillTint="66"/>
          </w:tcPr>
          <w:p w14:paraId="0FB3D397" w14:textId="77777777" w:rsidR="00DB4904" w:rsidRPr="00072361" w:rsidRDefault="00AC3284" w:rsidP="004B6909">
            <w:pPr>
              <w:rPr>
                <w:rFonts w:ascii="Garamond" w:eastAsia="MS Gothic" w:hAnsi="Garamond" w:cs="Arial"/>
                <w:b/>
                <w:color w:val="000000" w:themeColor="text1"/>
                <w:sz w:val="24"/>
                <w:lang w:val="en-GB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sz w:val="22"/>
              </w:rPr>
              <w:t>4. INFORMATION DE</w:t>
            </w:r>
            <w:r>
              <w:rPr>
                <w:rFonts w:ascii="Garamond" w:eastAsia="MS Gothic" w:hAnsi="Garamond" w:cs="Arial"/>
                <w:b/>
                <w:color w:val="000000" w:themeColor="text1"/>
                <w:sz w:val="22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 w:val="22"/>
              </w:rPr>
              <w:t>L’ORGANISME</w:t>
            </w:r>
          </w:p>
        </w:tc>
      </w:tr>
      <w:tr w:rsidR="00981D46" w:rsidRPr="00072361" w14:paraId="4ED850EC" w14:textId="77777777" w:rsidTr="00BE60D3">
        <w:tc>
          <w:tcPr>
            <w:tcW w:w="10194" w:type="dxa"/>
            <w:shd w:val="clear" w:color="auto" w:fill="CCCCCC"/>
          </w:tcPr>
          <w:p w14:paraId="3CBA36E2" w14:textId="77777777" w:rsidR="00DB4904" w:rsidRPr="00072361" w:rsidRDefault="00002E5A" w:rsidP="004B6909">
            <w:pPr>
              <w:rPr>
                <w:rFonts w:ascii="Garamond" w:eastAsia="MS Gothic" w:hAnsi="Garamond" w:cs="Arial"/>
                <w:b/>
                <w:color w:val="000000" w:themeColor="text1"/>
                <w:lang w:val="en-GB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en-GB"/>
              </w:rPr>
              <w:t>4.1</w:t>
            </w:r>
            <w:r w:rsidR="00DE51B0">
              <w:rPr>
                <w:rFonts w:ascii="Garamond" w:eastAsia="MS Gothic" w:hAnsi="Garamond" w:cs="Arial"/>
                <w:b/>
                <w:color w:val="000000" w:themeColor="text1"/>
                <w:lang w:val="en-GB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en-GB"/>
              </w:rPr>
              <w:t>TYPE D’ORGANISME</w:t>
            </w:r>
          </w:p>
        </w:tc>
      </w:tr>
      <w:tr w:rsidR="00981D46" w:rsidRPr="00072361" w14:paraId="6E3C09A2" w14:textId="77777777" w:rsidTr="00BE60D3">
        <w:tc>
          <w:tcPr>
            <w:tcW w:w="10194" w:type="dxa"/>
          </w:tcPr>
          <w:p w14:paraId="5BA5445A" w14:textId="77777777" w:rsidR="00415DDF" w:rsidRPr="00072361" w:rsidRDefault="00415DDF">
            <w:pPr>
              <w:spacing w:line="276" w:lineRule="auto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072361" w14:paraId="14AA00E8" w14:textId="77777777" w:rsidTr="00DB4904">
        <w:tc>
          <w:tcPr>
            <w:tcW w:w="10194" w:type="dxa"/>
            <w:shd w:val="clear" w:color="auto" w:fill="auto"/>
          </w:tcPr>
          <w:p w14:paraId="104A7CFF" w14:textId="77777777" w:rsidR="004B6909" w:rsidRPr="00072361" w:rsidRDefault="004B6909" w:rsidP="00AE674D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072361" w14:paraId="4238C2E6" w14:textId="77777777" w:rsidTr="00BE60D3">
        <w:tc>
          <w:tcPr>
            <w:tcW w:w="10194" w:type="dxa"/>
          </w:tcPr>
          <w:p w14:paraId="58F17595" w14:textId="77777777" w:rsidR="004B6909" w:rsidRPr="00072361" w:rsidRDefault="004B6909" w:rsidP="004B6909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072361" w14:paraId="25B50C83" w14:textId="77777777" w:rsidTr="00AE674D">
        <w:tc>
          <w:tcPr>
            <w:tcW w:w="10194" w:type="dxa"/>
            <w:shd w:val="clear" w:color="auto" w:fill="auto"/>
          </w:tcPr>
          <w:p w14:paraId="1699CF5E" w14:textId="77777777" w:rsidR="004B6909" w:rsidRPr="00072361" w:rsidRDefault="004B6909" w:rsidP="004B6909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072361" w14:paraId="7D20B751" w14:textId="77777777" w:rsidTr="00BE60D3">
        <w:tc>
          <w:tcPr>
            <w:tcW w:w="10194" w:type="dxa"/>
          </w:tcPr>
          <w:p w14:paraId="2DADBC62" w14:textId="77777777" w:rsidR="004B6909" w:rsidRPr="00072361" w:rsidRDefault="004B6909" w:rsidP="00E9448D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  <w:tr w:rsidR="00981D46" w:rsidRPr="00072361" w14:paraId="1BED478D" w14:textId="77777777" w:rsidTr="00BC47C5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B2595B6" w14:textId="77777777" w:rsidR="004B6909" w:rsidRPr="00072361" w:rsidRDefault="00002E5A" w:rsidP="00E9448D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2</w:t>
            </w:r>
            <w:r w:rsidR="00AC3284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ADDRESS DEL’ORGANISME</w:t>
            </w:r>
          </w:p>
        </w:tc>
      </w:tr>
      <w:tr w:rsidR="00981D46" w:rsidRPr="00072361" w14:paraId="3DE50222" w14:textId="77777777" w:rsidTr="00BC47C5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EBD5E" w14:textId="77777777" w:rsidR="00DE51B0" w:rsidRDefault="00DE51B0" w:rsidP="00DE51B0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  <w:p w14:paraId="1413B47D" w14:textId="77777777" w:rsidR="00DE51B0" w:rsidRDefault="00DE51B0" w:rsidP="00DE51B0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  <w:p w14:paraId="52FFE445" w14:textId="77777777" w:rsidR="004B6909" w:rsidRPr="00072361" w:rsidRDefault="004B6909" w:rsidP="00E9448D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</w:tr>
    </w:tbl>
    <w:p w14:paraId="158FAEBE" w14:textId="77777777" w:rsidR="00ED1FC2" w:rsidRPr="00072361" w:rsidRDefault="00ED1FC2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tbl>
      <w:tblPr>
        <w:tblW w:w="10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594"/>
        <w:gridCol w:w="2694"/>
        <w:gridCol w:w="1559"/>
        <w:gridCol w:w="907"/>
        <w:gridCol w:w="2070"/>
        <w:gridCol w:w="1722"/>
      </w:tblGrid>
      <w:tr w:rsidR="00981D46" w:rsidRPr="00BC28CD" w14:paraId="68ABFCA0" w14:textId="77777777" w:rsidTr="00BE60D3">
        <w:tc>
          <w:tcPr>
            <w:tcW w:w="10194" w:type="dxa"/>
            <w:gridSpan w:val="7"/>
            <w:shd w:val="clear" w:color="auto" w:fill="CCCCCC"/>
          </w:tcPr>
          <w:p w14:paraId="442F6113" w14:textId="77777777" w:rsidR="00ED1FC2" w:rsidRPr="00072361" w:rsidRDefault="00002E5A" w:rsidP="00EA6F04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3</w:t>
            </w:r>
            <w:r w:rsidR="00DE51B0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Effectif de l’</w:t>
            </w:r>
            <w:r w:rsidR="00EA6F04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équipe (indiquez le nombre d’homme, de femme et de jeune)</w:t>
            </w:r>
          </w:p>
        </w:tc>
      </w:tr>
      <w:tr w:rsidR="00981D46" w:rsidRPr="00BC28CD" w14:paraId="20E43440" w14:textId="77777777" w:rsidTr="00BE60D3">
        <w:tc>
          <w:tcPr>
            <w:tcW w:w="10194" w:type="dxa"/>
            <w:gridSpan w:val="7"/>
            <w:tcBorders>
              <w:bottom w:val="single" w:sz="4" w:space="0" w:color="auto"/>
            </w:tcBorders>
          </w:tcPr>
          <w:p w14:paraId="29078774" w14:textId="76EC25F5" w:rsidR="00ED1FC2" w:rsidRPr="00072361" w:rsidRDefault="00EA6F04" w:rsidP="00EA6F04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Effectif total………………Hommes……………..</w:t>
            </w:r>
            <w:r w:rsidR="0026399D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Femmes…………………….Jeunes…………………….</w:t>
            </w:r>
          </w:p>
        </w:tc>
      </w:tr>
      <w:tr w:rsidR="00981D46" w:rsidRPr="00BC28CD" w14:paraId="5CF92E48" w14:textId="77777777" w:rsidTr="00BE60D3">
        <w:tc>
          <w:tcPr>
            <w:tcW w:w="10194" w:type="dxa"/>
            <w:gridSpan w:val="7"/>
            <w:shd w:val="clear" w:color="auto" w:fill="CCCCCC"/>
          </w:tcPr>
          <w:p w14:paraId="6DB53D2F" w14:textId="1F97FD20" w:rsidR="00ED1FC2" w:rsidRPr="00072361" w:rsidRDefault="00002E5A" w:rsidP="00EA6F04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4</w:t>
            </w:r>
            <w:r w:rsidR="00AC3284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COMPOSITION ET COM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PÉT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ENCES DU PERSONNEL</w:t>
            </w:r>
            <w:r w:rsidR="0026399D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sz w:val="18"/>
                <w:lang w:val="fr-FR"/>
              </w:rPr>
              <w:t xml:space="preserve">(Les dirigeants et personnes en charge du projet </w:t>
            </w:r>
            <w:r w:rsidR="00EA6F04">
              <w:rPr>
                <w:rFonts w:ascii="Garamond" w:eastAsia="MS Gothic" w:hAnsi="Garamond" w:cs="Arial"/>
                <w:color w:val="000000" w:themeColor="text1"/>
                <w:sz w:val="18"/>
                <w:lang w:val="fr-FR"/>
              </w:rPr>
              <w:t>sont</w:t>
            </w:r>
            <w:r w:rsidRPr="00072361">
              <w:rPr>
                <w:rFonts w:ascii="Garamond" w:eastAsia="MS Gothic" w:hAnsi="Garamond" w:cs="Arial"/>
                <w:color w:val="000000" w:themeColor="text1"/>
                <w:sz w:val="18"/>
                <w:lang w:val="fr-FR"/>
              </w:rPr>
              <w:t xml:space="preserve"> inclus</w:t>
            </w:r>
            <w:r w:rsidRPr="00072361">
              <w:rPr>
                <w:rFonts w:ascii="Garamond" w:hAnsi="Garamond" w:cs="Arial"/>
                <w:color w:val="000000" w:themeColor="text1"/>
                <w:lang w:val="fr-FR"/>
              </w:rPr>
              <w:t>)</w:t>
            </w:r>
          </w:p>
        </w:tc>
      </w:tr>
      <w:tr w:rsidR="00981D46" w:rsidRPr="00072361" w14:paraId="68636D96" w14:textId="77777777" w:rsidTr="00981D46">
        <w:trPr>
          <w:trHeight w:val="324"/>
        </w:trPr>
        <w:tc>
          <w:tcPr>
            <w:tcW w:w="648" w:type="dxa"/>
            <w:shd w:val="clear" w:color="auto" w:fill="auto"/>
            <w:vAlign w:val="center"/>
          </w:tcPr>
          <w:p w14:paraId="5E7163E2" w14:textId="77777777" w:rsidR="00415DDF" w:rsidRPr="00072361" w:rsidRDefault="00002E5A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en-GB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en-GB"/>
              </w:rPr>
              <w:t>S/N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3F11CC3D" w14:textId="77777777" w:rsidR="00415DDF" w:rsidRPr="00072361" w:rsidRDefault="00002E5A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NOM ET PRÉNOM</w:t>
            </w: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28D512A8" w14:textId="77777777" w:rsidR="00415DDF" w:rsidRPr="00072361" w:rsidRDefault="00002E5A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ORGANISME</w:t>
            </w:r>
          </w:p>
        </w:tc>
        <w:tc>
          <w:tcPr>
            <w:tcW w:w="3792" w:type="dxa"/>
            <w:gridSpan w:val="2"/>
            <w:shd w:val="clear" w:color="auto" w:fill="auto"/>
            <w:vAlign w:val="center"/>
          </w:tcPr>
          <w:p w14:paraId="11399059" w14:textId="77777777" w:rsidR="00415DDF" w:rsidRPr="00072361" w:rsidRDefault="00002E5A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</w:rPr>
              <w:t>ROLE</w:t>
            </w:r>
          </w:p>
        </w:tc>
      </w:tr>
      <w:tr w:rsidR="00981D46" w:rsidRPr="00072361" w14:paraId="3A711CF1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497009BB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1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6A321689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1E976A2D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31D1031C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347E675C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2070263D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2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0977C017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5210E23C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6CC3F442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47702DF0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7050171A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3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4B9322C0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66A90593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7D47D2D5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55BF2ADB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359F3411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379D4EE3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28E824B8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6CD580E8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0C04E12C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21DC0706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5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11064780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38F1B691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2BF5B3F1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28FAFA13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323F0670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6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36E6CC08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4F2E2479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383A206E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574EF575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3F5863C6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7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3CF87799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23110C2A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600C6A18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1A0A8445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0B2B6213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8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1A5E1AD7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27387CD4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3D1998DF" w14:textId="77777777" w:rsidR="00ED1FC2" w:rsidRPr="00072361" w:rsidRDefault="00ED1FC2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627982B6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20811C11" w14:textId="77777777" w:rsidR="00ED1FC2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9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141E7937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701CFFEE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23933C35" w14:textId="77777777" w:rsidR="00ED1FC2" w:rsidRPr="00072361" w:rsidRDefault="00ED1FC2" w:rsidP="007E6E0A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308B5FAC" w14:textId="77777777" w:rsidTr="00981D46">
        <w:trPr>
          <w:trHeight w:val="322"/>
        </w:trPr>
        <w:tc>
          <w:tcPr>
            <w:tcW w:w="648" w:type="dxa"/>
            <w:shd w:val="clear" w:color="auto" w:fill="auto"/>
          </w:tcPr>
          <w:p w14:paraId="6A986891" w14:textId="77777777" w:rsidR="00FC67DB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10</w:t>
            </w:r>
          </w:p>
        </w:tc>
        <w:tc>
          <w:tcPr>
            <w:tcW w:w="3288" w:type="dxa"/>
            <w:gridSpan w:val="2"/>
            <w:shd w:val="clear" w:color="auto" w:fill="auto"/>
            <w:vAlign w:val="center"/>
          </w:tcPr>
          <w:p w14:paraId="73F06474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466" w:type="dxa"/>
            <w:gridSpan w:val="2"/>
            <w:shd w:val="clear" w:color="auto" w:fill="auto"/>
            <w:vAlign w:val="center"/>
          </w:tcPr>
          <w:p w14:paraId="684AB7EA" w14:textId="77777777" w:rsidR="00415DDF" w:rsidRPr="00072361" w:rsidRDefault="00415DDF">
            <w:pPr>
              <w:jc w:val="left"/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3792" w:type="dxa"/>
            <w:gridSpan w:val="2"/>
            <w:shd w:val="clear" w:color="auto" w:fill="auto"/>
          </w:tcPr>
          <w:p w14:paraId="157E7CED" w14:textId="77777777" w:rsidR="00FC67DB" w:rsidRPr="00072361" w:rsidRDefault="00FC67DB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EA6F04" w:rsidRPr="00072361" w14:paraId="16E23F4B" w14:textId="77777777" w:rsidTr="00B435B5">
        <w:trPr>
          <w:trHeight w:val="322"/>
        </w:trPr>
        <w:tc>
          <w:tcPr>
            <w:tcW w:w="10194" w:type="dxa"/>
            <w:gridSpan w:val="7"/>
            <w:shd w:val="clear" w:color="auto" w:fill="auto"/>
          </w:tcPr>
          <w:p w14:paraId="6DE21F93" w14:textId="77777777" w:rsidR="00EA6F04" w:rsidRPr="00072361" w:rsidRDefault="00EA6F04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03B21A16" w14:textId="77777777" w:rsidTr="00BE60D3">
        <w:tc>
          <w:tcPr>
            <w:tcW w:w="10194" w:type="dxa"/>
            <w:gridSpan w:val="7"/>
            <w:shd w:val="clear" w:color="auto" w:fill="CCCCCC"/>
          </w:tcPr>
          <w:p w14:paraId="00A2E183" w14:textId="24D67930" w:rsidR="001269BE" w:rsidRPr="00072361" w:rsidRDefault="00002E5A" w:rsidP="008C1115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5</w:t>
            </w:r>
            <w:r w:rsidR="0026399D">
              <w:rPr>
                <w:rFonts w:ascii="Garamond" w:eastAsia="MS Gothic" w:hAnsi="Garamond" w:cs="Arial" w:hint="eastAsia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ACTIVITÉS PRINCIPALES</w:t>
            </w:r>
            <w:r w:rsidR="00F43D9A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DE L’ORGANISME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(Incluez le but de l’organisme ici aussi, s’il vous plaît.)</w:t>
            </w:r>
          </w:p>
        </w:tc>
      </w:tr>
      <w:tr w:rsidR="00981D46" w:rsidRPr="00BC28CD" w14:paraId="1B189706" w14:textId="77777777" w:rsidTr="00BE60D3">
        <w:tc>
          <w:tcPr>
            <w:tcW w:w="10194" w:type="dxa"/>
            <w:gridSpan w:val="7"/>
          </w:tcPr>
          <w:p w14:paraId="629F7A02" w14:textId="77777777" w:rsidR="001269BE" w:rsidRPr="00072361" w:rsidRDefault="001269B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0A28E79F" w14:textId="77777777" w:rsidTr="00BE60D3">
        <w:tc>
          <w:tcPr>
            <w:tcW w:w="10194" w:type="dxa"/>
            <w:gridSpan w:val="7"/>
          </w:tcPr>
          <w:p w14:paraId="196671D0" w14:textId="77777777" w:rsidR="001269BE" w:rsidRPr="00072361" w:rsidRDefault="001269B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6974DB2D" w14:textId="77777777" w:rsidTr="00BE60D3">
        <w:tc>
          <w:tcPr>
            <w:tcW w:w="10194" w:type="dxa"/>
            <w:gridSpan w:val="7"/>
          </w:tcPr>
          <w:p w14:paraId="5E4A74EF" w14:textId="77777777" w:rsidR="001269BE" w:rsidRPr="00EA6F04" w:rsidRDefault="001269BE" w:rsidP="00EA6F04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51E36617" w14:textId="77777777" w:rsidTr="00BE60D3">
        <w:tc>
          <w:tcPr>
            <w:tcW w:w="10194" w:type="dxa"/>
            <w:gridSpan w:val="7"/>
          </w:tcPr>
          <w:p w14:paraId="43092BD5" w14:textId="77777777" w:rsidR="001269BE" w:rsidRPr="00EA6F04" w:rsidRDefault="001269BE" w:rsidP="00EA6F04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BC28CD" w14:paraId="2285C5C4" w14:textId="77777777" w:rsidTr="00870DB9">
        <w:tc>
          <w:tcPr>
            <w:tcW w:w="101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BD066C9" w14:textId="77777777" w:rsidR="00870DB9" w:rsidRPr="00072361" w:rsidRDefault="00002E5A" w:rsidP="00870DB9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6</w:t>
            </w:r>
            <w:r w:rsidR="00EA6F04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PROJETS DÉJÀ R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É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ALIS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szCs w:val="21"/>
                <w:lang w:val="fr-FR"/>
              </w:rPr>
              <w:t>É</w:t>
            </w:r>
            <w:r w:rsidRPr="00072361"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S PAR L’ORGANISME</w:t>
            </w:r>
          </w:p>
          <w:p w14:paraId="2503EC1C" w14:textId="52F3E1A1" w:rsidR="00DC6F6F" w:rsidRPr="00072361" w:rsidRDefault="00002E5A" w:rsidP="00903BA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Attachez</w:t>
            </w:r>
            <w:r w:rsidR="00692CA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des documents relatifs</w:t>
            </w:r>
            <w:r w:rsidR="00692CAA"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au(x)projet(s) (e.g. rapport, compte-rendu, certificat ou contrat)</w:t>
            </w:r>
          </w:p>
        </w:tc>
      </w:tr>
      <w:tr w:rsidR="00981D46" w:rsidRPr="00072361" w14:paraId="3DBEFA1F" w14:textId="77777777" w:rsidTr="00870DB9">
        <w:trPr>
          <w:trHeight w:val="360"/>
        </w:trPr>
        <w:tc>
          <w:tcPr>
            <w:tcW w:w="1242" w:type="dxa"/>
            <w:gridSpan w:val="2"/>
          </w:tcPr>
          <w:p w14:paraId="0100B0A5" w14:textId="77777777" w:rsidR="00870DB9" w:rsidRPr="00072361" w:rsidRDefault="00002E5A" w:rsidP="00BE60D3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ANNÉE</w:t>
            </w:r>
          </w:p>
        </w:tc>
        <w:tc>
          <w:tcPr>
            <w:tcW w:w="4253" w:type="dxa"/>
            <w:gridSpan w:val="2"/>
          </w:tcPr>
          <w:p w14:paraId="12856583" w14:textId="77777777" w:rsidR="00DC6F6F" w:rsidRPr="00072361" w:rsidRDefault="00002E5A" w:rsidP="00DC6F6F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Titre du projet</w:t>
            </w:r>
          </w:p>
          <w:p w14:paraId="22941594" w14:textId="77777777" w:rsidR="00870DB9" w:rsidRPr="00072361" w:rsidRDefault="00002E5A" w:rsidP="00D36CA1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/Détail de</w:t>
            </w:r>
            <w:r w:rsidR="00692CAA"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l’activité</w:t>
            </w:r>
            <w:r w:rsidR="00F43D9A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/Lieu</w:t>
            </w:r>
          </w:p>
        </w:tc>
        <w:tc>
          <w:tcPr>
            <w:tcW w:w="2977" w:type="dxa"/>
            <w:gridSpan w:val="2"/>
          </w:tcPr>
          <w:p w14:paraId="260C9C95" w14:textId="77777777" w:rsidR="00870DB9" w:rsidRPr="00072361" w:rsidRDefault="00002E5A" w:rsidP="00870DB9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NOM DU</w:t>
            </w:r>
            <w:r w:rsidR="00F43D9A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>DONATEUR</w:t>
            </w:r>
          </w:p>
        </w:tc>
        <w:tc>
          <w:tcPr>
            <w:tcW w:w="1722" w:type="dxa"/>
            <w:shd w:val="clear" w:color="auto" w:fill="auto"/>
          </w:tcPr>
          <w:p w14:paraId="4CDFB8BD" w14:textId="77777777" w:rsidR="00870DB9" w:rsidRPr="00072361" w:rsidRDefault="00002E5A" w:rsidP="00D36CA1">
            <w:pPr>
              <w:jc w:val="center"/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</w:pPr>
            <w:r w:rsidRPr="00072361">
              <w:rPr>
                <w:rFonts w:ascii="Garamond" w:eastAsia="MS Gothic" w:hAnsi="Garamond" w:cs="Arial"/>
                <w:b/>
                <w:i/>
                <w:color w:val="000000" w:themeColor="text1"/>
                <w:sz w:val="18"/>
                <w:szCs w:val="18"/>
                <w:lang w:val="fr-FR"/>
              </w:rPr>
              <w:t xml:space="preserve">MONTANT </w:t>
            </w:r>
          </w:p>
        </w:tc>
      </w:tr>
      <w:tr w:rsidR="00981D46" w:rsidRPr="00072361" w14:paraId="4B1BA4CE" w14:textId="77777777" w:rsidTr="00870DB9">
        <w:trPr>
          <w:trHeight w:val="360"/>
        </w:trPr>
        <w:tc>
          <w:tcPr>
            <w:tcW w:w="1242" w:type="dxa"/>
            <w:gridSpan w:val="2"/>
          </w:tcPr>
          <w:p w14:paraId="628E561F" w14:textId="77777777" w:rsidR="00870DB9" w:rsidRDefault="00870DB9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098ABB75" w14:textId="77777777" w:rsidR="00EA6F04" w:rsidRPr="00072361" w:rsidRDefault="00EA6F04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4253" w:type="dxa"/>
            <w:gridSpan w:val="2"/>
          </w:tcPr>
          <w:p w14:paraId="2A4622F7" w14:textId="77777777" w:rsidR="00DC6F6F" w:rsidRPr="00072361" w:rsidRDefault="00DC6F6F" w:rsidP="00BE60D3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</w:p>
        </w:tc>
        <w:tc>
          <w:tcPr>
            <w:tcW w:w="2977" w:type="dxa"/>
            <w:gridSpan w:val="2"/>
          </w:tcPr>
          <w:p w14:paraId="5FB81EB1" w14:textId="77777777" w:rsidR="00870DB9" w:rsidRPr="00072361" w:rsidRDefault="00870DB9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1722" w:type="dxa"/>
            <w:shd w:val="clear" w:color="auto" w:fill="auto"/>
          </w:tcPr>
          <w:p w14:paraId="357E58A6" w14:textId="77777777" w:rsidR="00870DB9" w:rsidRPr="00072361" w:rsidRDefault="00870DB9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7A5D3291" w14:textId="77777777" w:rsidTr="00870DB9">
        <w:trPr>
          <w:trHeight w:val="360"/>
        </w:trPr>
        <w:tc>
          <w:tcPr>
            <w:tcW w:w="1242" w:type="dxa"/>
            <w:gridSpan w:val="2"/>
          </w:tcPr>
          <w:p w14:paraId="7E8E5E21" w14:textId="77777777" w:rsidR="007911CE" w:rsidRDefault="007911CE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36BE1C63" w14:textId="77777777" w:rsidR="00EA6F04" w:rsidRPr="00072361" w:rsidRDefault="00EA6F04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4253" w:type="dxa"/>
            <w:gridSpan w:val="2"/>
          </w:tcPr>
          <w:p w14:paraId="3653DA4E" w14:textId="77777777" w:rsidR="00415DDF" w:rsidRPr="00072361" w:rsidRDefault="00415DDF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977" w:type="dxa"/>
            <w:gridSpan w:val="2"/>
          </w:tcPr>
          <w:p w14:paraId="49EAC218" w14:textId="77777777" w:rsidR="007911CE" w:rsidRPr="00072361" w:rsidRDefault="007911C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1722" w:type="dxa"/>
            <w:shd w:val="clear" w:color="auto" w:fill="auto"/>
          </w:tcPr>
          <w:p w14:paraId="4E24F1CD" w14:textId="77777777" w:rsidR="007911CE" w:rsidRPr="00072361" w:rsidRDefault="007911C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981D46" w:rsidRPr="00072361" w14:paraId="6361D61F" w14:textId="77777777" w:rsidTr="00870DB9">
        <w:trPr>
          <w:trHeight w:val="360"/>
        </w:trPr>
        <w:tc>
          <w:tcPr>
            <w:tcW w:w="1242" w:type="dxa"/>
            <w:gridSpan w:val="2"/>
          </w:tcPr>
          <w:p w14:paraId="6469D07F" w14:textId="77777777" w:rsidR="007911CE" w:rsidRDefault="007911CE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4A7080A9" w14:textId="77777777" w:rsidR="00EA6F04" w:rsidRPr="00072361" w:rsidRDefault="00EA6F04" w:rsidP="00127F7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 xml:space="preserve"> </w:t>
            </w:r>
          </w:p>
        </w:tc>
        <w:tc>
          <w:tcPr>
            <w:tcW w:w="4253" w:type="dxa"/>
            <w:gridSpan w:val="2"/>
          </w:tcPr>
          <w:p w14:paraId="5904BC25" w14:textId="77777777" w:rsidR="007911CE" w:rsidRPr="00072361" w:rsidRDefault="007911C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2977" w:type="dxa"/>
            <w:gridSpan w:val="2"/>
          </w:tcPr>
          <w:p w14:paraId="25B2AEBC" w14:textId="77777777" w:rsidR="007911CE" w:rsidRPr="00072361" w:rsidRDefault="007911C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  <w:tc>
          <w:tcPr>
            <w:tcW w:w="1722" w:type="dxa"/>
            <w:shd w:val="clear" w:color="auto" w:fill="auto"/>
          </w:tcPr>
          <w:p w14:paraId="52E62D39" w14:textId="77777777" w:rsidR="007911CE" w:rsidRPr="00072361" w:rsidRDefault="007911CE" w:rsidP="00BE60D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2C015F" w:rsidRPr="00BC28CD" w14:paraId="782E67EE" w14:textId="77777777" w:rsidTr="006E42B3">
        <w:tc>
          <w:tcPr>
            <w:tcW w:w="10194" w:type="dxa"/>
            <w:gridSpan w:val="7"/>
            <w:shd w:val="clear" w:color="auto" w:fill="CCCCCC"/>
          </w:tcPr>
          <w:p w14:paraId="3B604B1D" w14:textId="7123CA5B" w:rsidR="002C015F" w:rsidRPr="00072361" w:rsidRDefault="002C015F" w:rsidP="002C015F">
            <w:pP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</w:pP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>4.7</w:t>
            </w:r>
            <w:r w:rsidR="0026399D">
              <w:rPr>
                <w:rFonts w:ascii="Garamond" w:eastAsia="MS Gothic" w:hAnsi="Garamond" w:cs="Arial" w:hint="eastAsia"/>
                <w:b/>
                <w:color w:val="000000" w:themeColor="text1"/>
                <w:lang w:val="fr-FR"/>
              </w:rPr>
              <w:t xml:space="preserve"> </w:t>
            </w:r>
            <w:r>
              <w:rPr>
                <w:rFonts w:ascii="Garamond" w:eastAsia="MS Gothic" w:hAnsi="Garamond" w:cs="Arial"/>
                <w:b/>
                <w:color w:val="000000" w:themeColor="text1"/>
                <w:lang w:val="fr-FR"/>
              </w:rPr>
              <w:t xml:space="preserve">PARTENARIAT 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(Incluez le</w:t>
            </w:r>
            <w:r>
              <w:rPr>
                <w:rFonts w:ascii="Garamond" w:eastAsia="MS Gothic" w:hAnsi="Garamond" w:cs="Arial"/>
                <w:color w:val="000000" w:themeColor="text1"/>
                <w:lang w:val="fr-FR"/>
              </w:rPr>
              <w:t>.s partenaire.s existant ou a contacter/impliquer dans le projet, fournir la lettre si possible</w:t>
            </w:r>
            <w:r w:rsidRPr="00072361">
              <w:rPr>
                <w:rFonts w:ascii="Garamond" w:eastAsia="MS Gothic" w:hAnsi="Garamond" w:cs="Arial"/>
                <w:color w:val="000000" w:themeColor="text1"/>
                <w:lang w:val="fr-FR"/>
              </w:rPr>
              <w:t>)</w:t>
            </w:r>
          </w:p>
        </w:tc>
      </w:tr>
      <w:tr w:rsidR="002C015F" w:rsidRPr="00BC28CD" w14:paraId="06B27D95" w14:textId="77777777" w:rsidTr="006E42B3">
        <w:tc>
          <w:tcPr>
            <w:tcW w:w="10194" w:type="dxa"/>
            <w:gridSpan w:val="7"/>
          </w:tcPr>
          <w:p w14:paraId="275611D8" w14:textId="77777777" w:rsidR="002C015F" w:rsidRDefault="002C015F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2BF75307" w14:textId="77777777" w:rsidR="0052542E" w:rsidRDefault="0052542E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4A38F8ED" w14:textId="77777777" w:rsidR="0052542E" w:rsidRPr="00072361" w:rsidRDefault="0052542E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  <w:tr w:rsidR="002C015F" w:rsidRPr="00BC28CD" w14:paraId="3F8FF76C" w14:textId="77777777" w:rsidTr="006E42B3">
        <w:tc>
          <w:tcPr>
            <w:tcW w:w="10194" w:type="dxa"/>
            <w:gridSpan w:val="7"/>
          </w:tcPr>
          <w:p w14:paraId="08887CAC" w14:textId="77777777" w:rsidR="002C015F" w:rsidRDefault="002C015F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77238728" w14:textId="77777777" w:rsidR="0052542E" w:rsidRDefault="0052542E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  <w:p w14:paraId="2904FDF9" w14:textId="77777777" w:rsidR="0052542E" w:rsidRPr="00072361" w:rsidRDefault="0052542E" w:rsidP="006E42B3">
            <w:pPr>
              <w:rPr>
                <w:rFonts w:ascii="Garamond" w:eastAsia="MS Gothic" w:hAnsi="Garamond" w:cs="Arial"/>
                <w:color w:val="000000" w:themeColor="text1"/>
                <w:lang w:val="fr-FR"/>
              </w:rPr>
            </w:pPr>
          </w:p>
        </w:tc>
      </w:tr>
    </w:tbl>
    <w:p w14:paraId="1113CC65" w14:textId="77777777" w:rsidR="00ED1FC2" w:rsidRDefault="00ED1FC2" w:rsidP="0052542E">
      <w:pPr>
        <w:pStyle w:val="Corpsdetexte"/>
        <w:ind w:left="360"/>
        <w:jc w:val="center"/>
        <w:rPr>
          <w:rFonts w:ascii="Garamond" w:hAnsi="Garamond"/>
          <w:color w:val="000000" w:themeColor="text1"/>
          <w:sz w:val="24"/>
          <w:lang w:val="fr-FR"/>
        </w:rPr>
      </w:pPr>
    </w:p>
    <w:p w14:paraId="3F94F038" w14:textId="77777777" w:rsid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</w:p>
    <w:p w14:paraId="4FD070A8" w14:textId="77777777" w:rsid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</w:p>
    <w:p w14:paraId="0A7EAE7B" w14:textId="77777777" w:rsidR="0052542E" w:rsidRP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  <w:r w:rsidRPr="0052542E">
        <w:rPr>
          <w:rFonts w:ascii="Garamond" w:hAnsi="Garamond"/>
          <w:b/>
          <w:color w:val="000000" w:themeColor="text1"/>
          <w:sz w:val="24"/>
          <w:lang w:val="fr-FR"/>
        </w:rPr>
        <w:t>Date et lieu………………………………………………...</w:t>
      </w:r>
    </w:p>
    <w:p w14:paraId="38F8692B" w14:textId="77777777" w:rsidR="0052542E" w:rsidRP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</w:p>
    <w:p w14:paraId="2CE77136" w14:textId="77777777" w:rsidR="0052542E" w:rsidRP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</w:p>
    <w:p w14:paraId="45EEEF3F" w14:textId="77777777" w:rsidR="0052542E" w:rsidRP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</w:p>
    <w:p w14:paraId="7A5D1A6D" w14:textId="77777777" w:rsidR="0052542E" w:rsidRPr="0052542E" w:rsidRDefault="0052542E" w:rsidP="0052542E">
      <w:pPr>
        <w:pStyle w:val="Corpsdetexte"/>
        <w:ind w:left="360"/>
        <w:jc w:val="center"/>
        <w:rPr>
          <w:rFonts w:ascii="Garamond" w:hAnsi="Garamond"/>
          <w:b/>
          <w:color w:val="000000" w:themeColor="text1"/>
          <w:sz w:val="24"/>
          <w:lang w:val="fr-FR"/>
        </w:rPr>
      </w:pPr>
      <w:r w:rsidRPr="0052542E">
        <w:rPr>
          <w:rFonts w:ascii="Garamond" w:hAnsi="Garamond"/>
          <w:b/>
          <w:color w:val="000000" w:themeColor="text1"/>
          <w:sz w:val="24"/>
          <w:lang w:val="fr-FR"/>
        </w:rPr>
        <w:t>Signature du responsable principal ou de son représentant</w:t>
      </w:r>
    </w:p>
    <w:p w14:paraId="60CBBFEE" w14:textId="77777777" w:rsidR="0052542E" w:rsidRDefault="0052542E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p w14:paraId="038F02E1" w14:textId="77777777" w:rsidR="0052542E" w:rsidRDefault="0052542E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p w14:paraId="206E170E" w14:textId="77777777" w:rsidR="0052542E" w:rsidRDefault="0052542E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p w14:paraId="3A773918" w14:textId="77777777" w:rsidR="0052542E" w:rsidRPr="00072361" w:rsidRDefault="0052542E" w:rsidP="0084568A">
      <w:pPr>
        <w:pStyle w:val="Corpsdetexte"/>
        <w:ind w:left="360"/>
        <w:jc w:val="both"/>
        <w:rPr>
          <w:rFonts w:ascii="Garamond" w:hAnsi="Garamond"/>
          <w:color w:val="000000" w:themeColor="text1"/>
          <w:sz w:val="24"/>
          <w:lang w:val="fr-FR"/>
        </w:rPr>
      </w:pPr>
    </w:p>
    <w:sectPr w:rsidR="0052542E" w:rsidRPr="00072361" w:rsidSect="00EA122A">
      <w:footerReference w:type="default" r:id="rId9"/>
      <w:pgSz w:w="11906" w:h="16838"/>
      <w:pgMar w:top="720" w:right="720" w:bottom="568" w:left="720" w:header="851" w:footer="992" w:gutter="0"/>
      <w:pgNumType w:start="1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EE9CE" w16cex:dateUtc="2022-01-04T0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656953" w16cid:durableId="257EE9C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45B2B" w14:textId="77777777" w:rsidR="005B08DA" w:rsidRDefault="005B08DA" w:rsidP="00B16964">
      <w:r>
        <w:separator/>
      </w:r>
    </w:p>
  </w:endnote>
  <w:endnote w:type="continuationSeparator" w:id="0">
    <w:p w14:paraId="21533D00" w14:textId="77777777" w:rsidR="005B08DA" w:rsidRDefault="005B08DA" w:rsidP="00B16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412081"/>
      <w:docPartObj>
        <w:docPartGallery w:val="Page Numbers (Bottom of Page)"/>
        <w:docPartUnique/>
      </w:docPartObj>
    </w:sdtPr>
    <w:sdtEndPr/>
    <w:sdtContent>
      <w:p w14:paraId="3D68B178" w14:textId="5E005CCA" w:rsidR="00127F73" w:rsidRDefault="00127F73" w:rsidP="00C82652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08DA" w:rsidRPr="005B08DA">
          <w:rPr>
            <w:noProof/>
            <w:lang w:val="fr-FR"/>
          </w:rPr>
          <w:t>1</w:t>
        </w:r>
        <w:r>
          <w:rPr>
            <w:noProof/>
            <w:lang w:val="fr-FR"/>
          </w:rPr>
          <w:fldChar w:fldCharType="end"/>
        </w:r>
      </w:p>
    </w:sdtContent>
  </w:sdt>
  <w:p w14:paraId="746D1910" w14:textId="77777777" w:rsidR="00127F73" w:rsidRDefault="00127F7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BBC75" w14:textId="77777777" w:rsidR="005B08DA" w:rsidRDefault="005B08DA" w:rsidP="00B16964">
      <w:r>
        <w:separator/>
      </w:r>
    </w:p>
  </w:footnote>
  <w:footnote w:type="continuationSeparator" w:id="0">
    <w:p w14:paraId="3E79113F" w14:textId="77777777" w:rsidR="005B08DA" w:rsidRDefault="005B08DA" w:rsidP="00B169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56A23"/>
    <w:multiLevelType w:val="hybridMultilevel"/>
    <w:tmpl w:val="2DC094DC"/>
    <w:lvl w:ilvl="0" w:tplc="5A76FB5E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D916009"/>
    <w:multiLevelType w:val="hybridMultilevel"/>
    <w:tmpl w:val="232CB474"/>
    <w:lvl w:ilvl="0" w:tplc="79AE7C16">
      <w:start w:val="2"/>
      <w:numFmt w:val="bullet"/>
      <w:lvlText w:val="□"/>
      <w:lvlJc w:val="left"/>
      <w:pPr>
        <w:ind w:left="720" w:hanging="360"/>
      </w:pPr>
      <w:rPr>
        <w:rFonts w:ascii="MS Gothic" w:eastAsia="MS Gothic" w:hAnsi="MS Gothic" w:cs="Arial" w:hint="eastAsia"/>
        <w:b/>
        <w:lang w:val="fr-FR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C28F9"/>
    <w:multiLevelType w:val="hybridMultilevel"/>
    <w:tmpl w:val="1C228D04"/>
    <w:lvl w:ilvl="0" w:tplc="79AE7C16">
      <w:start w:val="2"/>
      <w:numFmt w:val="bullet"/>
      <w:lvlText w:val="□"/>
      <w:lvlJc w:val="left"/>
      <w:pPr>
        <w:ind w:left="360" w:hanging="360"/>
      </w:pPr>
      <w:rPr>
        <w:rFonts w:ascii="MS Gothic" w:eastAsia="MS Gothic" w:hAnsi="MS Gothic" w:cs="Arial" w:hint="eastAsia"/>
        <w:b/>
        <w:lang w:val="fr-FR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E47AC7"/>
    <w:multiLevelType w:val="hybridMultilevel"/>
    <w:tmpl w:val="DEF8858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lang w:val="fr-FR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D75C58"/>
    <w:multiLevelType w:val="hybridMultilevel"/>
    <w:tmpl w:val="9550A188"/>
    <w:lvl w:ilvl="0" w:tplc="79AE7C16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MS Gothic" w:eastAsia="MS Gothic" w:hAnsi="MS Gothic" w:cs="Arial" w:hint="eastAsia"/>
        <w:b/>
        <w:lang w:val="fr-FR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AB87204"/>
    <w:multiLevelType w:val="hybridMultilevel"/>
    <w:tmpl w:val="8E0A8E44"/>
    <w:lvl w:ilvl="0" w:tplc="040C000D">
      <w:start w:val="1"/>
      <w:numFmt w:val="bullet"/>
      <w:lvlText w:val=""/>
      <w:lvlJc w:val="left"/>
      <w:pPr>
        <w:ind w:left="78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" w15:restartNumberingAfterBreak="0">
    <w:nsid w:val="753364B9"/>
    <w:multiLevelType w:val="hybridMultilevel"/>
    <w:tmpl w:val="B5F61D12"/>
    <w:lvl w:ilvl="0" w:tplc="79AE7C16">
      <w:start w:val="2"/>
      <w:numFmt w:val="bullet"/>
      <w:lvlText w:val="□"/>
      <w:lvlJc w:val="left"/>
      <w:pPr>
        <w:ind w:left="720" w:hanging="360"/>
      </w:pPr>
      <w:rPr>
        <w:rFonts w:ascii="MS Gothic" w:eastAsia="MS Gothic" w:hAnsi="MS Gothic" w:cs="Arial" w:hint="eastAsia"/>
        <w:b/>
        <w:lang w:val="fr-FR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5C3B82"/>
    <w:multiLevelType w:val="hybridMultilevel"/>
    <w:tmpl w:val="57920806"/>
    <w:lvl w:ilvl="0" w:tplc="79AE7C16">
      <w:start w:val="2"/>
      <w:numFmt w:val="bullet"/>
      <w:lvlText w:val="□"/>
      <w:lvlJc w:val="left"/>
      <w:pPr>
        <w:ind w:left="360" w:hanging="360"/>
      </w:pPr>
      <w:rPr>
        <w:rFonts w:ascii="MS Gothic" w:eastAsia="MS Gothic" w:hAnsi="MS Gothic" w:cs="Arial" w:hint="eastAsia"/>
        <w:b/>
        <w:lang w:val="fr-FR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LW0MDEzMzIxtTRQ0lEKTi0uzszPAykwrQUAMYVU4SwAAAA="/>
  </w:docVars>
  <w:rsids>
    <w:rsidRoot w:val="009B44A1"/>
    <w:rsid w:val="00002E5A"/>
    <w:rsid w:val="00012238"/>
    <w:rsid w:val="00016DE3"/>
    <w:rsid w:val="00034905"/>
    <w:rsid w:val="00035102"/>
    <w:rsid w:val="00054EA2"/>
    <w:rsid w:val="0006272F"/>
    <w:rsid w:val="00072361"/>
    <w:rsid w:val="00076F53"/>
    <w:rsid w:val="00077919"/>
    <w:rsid w:val="00090712"/>
    <w:rsid w:val="0009304E"/>
    <w:rsid w:val="000C69E8"/>
    <w:rsid w:val="000E2F79"/>
    <w:rsid w:val="000E7689"/>
    <w:rsid w:val="000E7E1E"/>
    <w:rsid w:val="000F1B15"/>
    <w:rsid w:val="001151DC"/>
    <w:rsid w:val="001269BE"/>
    <w:rsid w:val="00127F73"/>
    <w:rsid w:val="001328C1"/>
    <w:rsid w:val="00146D75"/>
    <w:rsid w:val="00151926"/>
    <w:rsid w:val="001623D3"/>
    <w:rsid w:val="0017092A"/>
    <w:rsid w:val="00187F40"/>
    <w:rsid w:val="001905B4"/>
    <w:rsid w:val="001B0564"/>
    <w:rsid w:val="001B19D1"/>
    <w:rsid w:val="001B2B0D"/>
    <w:rsid w:val="001B7ABC"/>
    <w:rsid w:val="001D097B"/>
    <w:rsid w:val="001E0080"/>
    <w:rsid w:val="001E6163"/>
    <w:rsid w:val="001E7B0A"/>
    <w:rsid w:val="0020732C"/>
    <w:rsid w:val="00211FDC"/>
    <w:rsid w:val="0021527F"/>
    <w:rsid w:val="00235F14"/>
    <w:rsid w:val="00237CD1"/>
    <w:rsid w:val="00241747"/>
    <w:rsid w:val="002537FD"/>
    <w:rsid w:val="0026399D"/>
    <w:rsid w:val="002645F2"/>
    <w:rsid w:val="00287668"/>
    <w:rsid w:val="0029267F"/>
    <w:rsid w:val="00292DAC"/>
    <w:rsid w:val="002A6F90"/>
    <w:rsid w:val="002C0064"/>
    <w:rsid w:val="002C015F"/>
    <w:rsid w:val="002C01AF"/>
    <w:rsid w:val="002D3B71"/>
    <w:rsid w:val="002F6BC6"/>
    <w:rsid w:val="0030148E"/>
    <w:rsid w:val="00306B76"/>
    <w:rsid w:val="0032571D"/>
    <w:rsid w:val="003405A2"/>
    <w:rsid w:val="0035532F"/>
    <w:rsid w:val="00367966"/>
    <w:rsid w:val="00374E9E"/>
    <w:rsid w:val="003D1C61"/>
    <w:rsid w:val="003E2D38"/>
    <w:rsid w:val="00415DDF"/>
    <w:rsid w:val="004202A8"/>
    <w:rsid w:val="0042330A"/>
    <w:rsid w:val="00437DE1"/>
    <w:rsid w:val="004476D7"/>
    <w:rsid w:val="00475097"/>
    <w:rsid w:val="00476A6D"/>
    <w:rsid w:val="00481587"/>
    <w:rsid w:val="0049620F"/>
    <w:rsid w:val="004B6909"/>
    <w:rsid w:val="004C4DA4"/>
    <w:rsid w:val="004D356C"/>
    <w:rsid w:val="0052542E"/>
    <w:rsid w:val="00550BD0"/>
    <w:rsid w:val="0056041B"/>
    <w:rsid w:val="00564A60"/>
    <w:rsid w:val="00570F4A"/>
    <w:rsid w:val="0058167C"/>
    <w:rsid w:val="00594E72"/>
    <w:rsid w:val="00595E60"/>
    <w:rsid w:val="005A40A1"/>
    <w:rsid w:val="005B08DA"/>
    <w:rsid w:val="005B297D"/>
    <w:rsid w:val="005B40F3"/>
    <w:rsid w:val="005B7D73"/>
    <w:rsid w:val="005E3725"/>
    <w:rsid w:val="005E6B3D"/>
    <w:rsid w:val="0063477D"/>
    <w:rsid w:val="0064317D"/>
    <w:rsid w:val="00656263"/>
    <w:rsid w:val="00686876"/>
    <w:rsid w:val="00692CAA"/>
    <w:rsid w:val="006955AC"/>
    <w:rsid w:val="006A68CA"/>
    <w:rsid w:val="006B35A3"/>
    <w:rsid w:val="006C26E7"/>
    <w:rsid w:val="006D2EE6"/>
    <w:rsid w:val="006D5FEC"/>
    <w:rsid w:val="006D603B"/>
    <w:rsid w:val="00701AEA"/>
    <w:rsid w:val="00734B59"/>
    <w:rsid w:val="00737F25"/>
    <w:rsid w:val="00750A71"/>
    <w:rsid w:val="00764475"/>
    <w:rsid w:val="007911CE"/>
    <w:rsid w:val="007C025A"/>
    <w:rsid w:val="007D3201"/>
    <w:rsid w:val="007D73FE"/>
    <w:rsid w:val="007E0D9F"/>
    <w:rsid w:val="007E6E0A"/>
    <w:rsid w:val="00814028"/>
    <w:rsid w:val="00824C72"/>
    <w:rsid w:val="0084568A"/>
    <w:rsid w:val="00850658"/>
    <w:rsid w:val="00870DB9"/>
    <w:rsid w:val="008826F4"/>
    <w:rsid w:val="00895020"/>
    <w:rsid w:val="00895188"/>
    <w:rsid w:val="008A2BA5"/>
    <w:rsid w:val="008A7AD3"/>
    <w:rsid w:val="008B2616"/>
    <w:rsid w:val="008C1115"/>
    <w:rsid w:val="008C4478"/>
    <w:rsid w:val="008C64F0"/>
    <w:rsid w:val="008F0CC4"/>
    <w:rsid w:val="008F2727"/>
    <w:rsid w:val="00902EA1"/>
    <w:rsid w:val="00903BA3"/>
    <w:rsid w:val="0093362A"/>
    <w:rsid w:val="00943596"/>
    <w:rsid w:val="00957731"/>
    <w:rsid w:val="00981D46"/>
    <w:rsid w:val="00992197"/>
    <w:rsid w:val="009B3FCE"/>
    <w:rsid w:val="009B44A1"/>
    <w:rsid w:val="009D6D58"/>
    <w:rsid w:val="00A45543"/>
    <w:rsid w:val="00A60873"/>
    <w:rsid w:val="00A95444"/>
    <w:rsid w:val="00AB663F"/>
    <w:rsid w:val="00AC22CD"/>
    <w:rsid w:val="00AC2910"/>
    <w:rsid w:val="00AC3284"/>
    <w:rsid w:val="00AD061E"/>
    <w:rsid w:val="00AE674D"/>
    <w:rsid w:val="00AF1A20"/>
    <w:rsid w:val="00B0402C"/>
    <w:rsid w:val="00B16964"/>
    <w:rsid w:val="00B2121E"/>
    <w:rsid w:val="00B25C40"/>
    <w:rsid w:val="00B36CA7"/>
    <w:rsid w:val="00B62688"/>
    <w:rsid w:val="00B73871"/>
    <w:rsid w:val="00BA11AC"/>
    <w:rsid w:val="00BA5C3C"/>
    <w:rsid w:val="00BB3C64"/>
    <w:rsid w:val="00BC28CD"/>
    <w:rsid w:val="00BC47C5"/>
    <w:rsid w:val="00BE60D3"/>
    <w:rsid w:val="00C26308"/>
    <w:rsid w:val="00C343B4"/>
    <w:rsid w:val="00C4114B"/>
    <w:rsid w:val="00C64707"/>
    <w:rsid w:val="00C660C8"/>
    <w:rsid w:val="00C7067C"/>
    <w:rsid w:val="00C82652"/>
    <w:rsid w:val="00C93FA2"/>
    <w:rsid w:val="00C94745"/>
    <w:rsid w:val="00CA76B7"/>
    <w:rsid w:val="00CB0677"/>
    <w:rsid w:val="00CB2E36"/>
    <w:rsid w:val="00CC307B"/>
    <w:rsid w:val="00CC455A"/>
    <w:rsid w:val="00CC6116"/>
    <w:rsid w:val="00CF316B"/>
    <w:rsid w:val="00D1058E"/>
    <w:rsid w:val="00D10BFC"/>
    <w:rsid w:val="00D17C2A"/>
    <w:rsid w:val="00D2591F"/>
    <w:rsid w:val="00D34930"/>
    <w:rsid w:val="00D36CA1"/>
    <w:rsid w:val="00D45687"/>
    <w:rsid w:val="00D654C2"/>
    <w:rsid w:val="00D6665B"/>
    <w:rsid w:val="00D67984"/>
    <w:rsid w:val="00D76CF8"/>
    <w:rsid w:val="00DA14E9"/>
    <w:rsid w:val="00DA6C78"/>
    <w:rsid w:val="00DB3FE4"/>
    <w:rsid w:val="00DB4904"/>
    <w:rsid w:val="00DB5BE0"/>
    <w:rsid w:val="00DC6F6F"/>
    <w:rsid w:val="00DD0DA4"/>
    <w:rsid w:val="00DD3C20"/>
    <w:rsid w:val="00DE51B0"/>
    <w:rsid w:val="00E23F47"/>
    <w:rsid w:val="00E310AD"/>
    <w:rsid w:val="00E56825"/>
    <w:rsid w:val="00E80A7C"/>
    <w:rsid w:val="00E816FA"/>
    <w:rsid w:val="00E9448D"/>
    <w:rsid w:val="00E95CC2"/>
    <w:rsid w:val="00EA122A"/>
    <w:rsid w:val="00EA5D04"/>
    <w:rsid w:val="00EA6F04"/>
    <w:rsid w:val="00EB4696"/>
    <w:rsid w:val="00EB5A41"/>
    <w:rsid w:val="00ED1FC2"/>
    <w:rsid w:val="00ED4A1A"/>
    <w:rsid w:val="00F01F2F"/>
    <w:rsid w:val="00F05E84"/>
    <w:rsid w:val="00F166E5"/>
    <w:rsid w:val="00F3514A"/>
    <w:rsid w:val="00F43D9A"/>
    <w:rsid w:val="00F6009F"/>
    <w:rsid w:val="00F8540B"/>
    <w:rsid w:val="00F9675F"/>
    <w:rsid w:val="00FA0C2E"/>
    <w:rsid w:val="00FA1B8E"/>
    <w:rsid w:val="00FB27A2"/>
    <w:rsid w:val="00FC19EC"/>
    <w:rsid w:val="00FC67DB"/>
    <w:rsid w:val="00FF61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1181F237"/>
  <w15:docId w15:val="{0F71E3AB-A215-4142-9F2B-499834775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44A1"/>
    <w:pPr>
      <w:widowControl w:val="0"/>
      <w:jc w:val="both"/>
    </w:pPr>
    <w:rPr>
      <w:rFonts w:ascii="Century" w:eastAsia="MS Mincho" w:hAnsi="Century" w:cs="Times New Roman"/>
      <w:szCs w:val="24"/>
    </w:rPr>
  </w:style>
  <w:style w:type="paragraph" w:styleId="Titre8">
    <w:name w:val="heading 8"/>
    <w:basedOn w:val="Normal"/>
    <w:next w:val="Normal"/>
    <w:link w:val="Titre8Car"/>
    <w:qFormat/>
    <w:rsid w:val="0084568A"/>
    <w:pPr>
      <w:keepNext/>
      <w:widowControl/>
      <w:jc w:val="center"/>
      <w:outlineLvl w:val="7"/>
    </w:pPr>
    <w:rPr>
      <w:rFonts w:ascii="Century Gothic" w:hAnsi="Century Gothic"/>
      <w:b/>
      <w:kern w:val="0"/>
      <w:sz w:val="32"/>
      <w:szCs w:val="20"/>
    </w:rPr>
  </w:style>
  <w:style w:type="paragraph" w:styleId="Titre9">
    <w:name w:val="heading 9"/>
    <w:basedOn w:val="Normal"/>
    <w:next w:val="Normal"/>
    <w:link w:val="Titre9Car"/>
    <w:qFormat/>
    <w:rsid w:val="0084568A"/>
    <w:pPr>
      <w:keepNext/>
      <w:widowControl/>
      <w:outlineLvl w:val="8"/>
    </w:pPr>
    <w:rPr>
      <w:rFonts w:ascii="Century Gothic" w:hAnsi="Century Gothic"/>
      <w:b/>
      <w:kern w:val="0"/>
      <w:sz w:val="32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8Car">
    <w:name w:val="Titre 8 Car"/>
    <w:basedOn w:val="Policepardfaut"/>
    <w:link w:val="Titre8"/>
    <w:rsid w:val="0084568A"/>
    <w:rPr>
      <w:rFonts w:ascii="Century Gothic" w:eastAsia="MS Mincho" w:hAnsi="Century Gothic" w:cs="Times New Roman"/>
      <w:b/>
      <w:kern w:val="0"/>
      <w:sz w:val="32"/>
      <w:szCs w:val="20"/>
    </w:rPr>
  </w:style>
  <w:style w:type="character" w:customStyle="1" w:styleId="Titre9Car">
    <w:name w:val="Titre 9 Car"/>
    <w:basedOn w:val="Policepardfaut"/>
    <w:link w:val="Titre9"/>
    <w:rsid w:val="0084568A"/>
    <w:rPr>
      <w:rFonts w:ascii="Century Gothic" w:eastAsia="MS Mincho" w:hAnsi="Century Gothic" w:cs="Times New Roman"/>
      <w:b/>
      <w:kern w:val="0"/>
      <w:sz w:val="32"/>
      <w:szCs w:val="20"/>
    </w:rPr>
  </w:style>
  <w:style w:type="paragraph" w:styleId="Corpsdetexte">
    <w:name w:val="Body Text"/>
    <w:basedOn w:val="Normal"/>
    <w:link w:val="CorpsdetexteCar"/>
    <w:rsid w:val="0084568A"/>
    <w:pPr>
      <w:widowControl/>
      <w:jc w:val="left"/>
    </w:pPr>
    <w:rPr>
      <w:rFonts w:ascii="Times New Roman" w:hAnsi="Times New Roman"/>
      <w:kern w:val="0"/>
      <w:sz w:val="28"/>
      <w:szCs w:val="20"/>
    </w:rPr>
  </w:style>
  <w:style w:type="character" w:customStyle="1" w:styleId="CorpsdetexteCar">
    <w:name w:val="Corps de texte Car"/>
    <w:basedOn w:val="Policepardfaut"/>
    <w:link w:val="Corpsdetexte"/>
    <w:rsid w:val="0084568A"/>
    <w:rPr>
      <w:rFonts w:ascii="Times New Roman" w:eastAsia="MS Mincho" w:hAnsi="Times New Roman" w:cs="Times New Roman"/>
      <w:kern w:val="0"/>
      <w:sz w:val="28"/>
      <w:szCs w:val="20"/>
    </w:rPr>
  </w:style>
  <w:style w:type="paragraph" w:styleId="En-tte">
    <w:name w:val="header"/>
    <w:basedOn w:val="Normal"/>
    <w:link w:val="En-tteCar"/>
    <w:rsid w:val="0084568A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0"/>
    </w:rPr>
  </w:style>
  <w:style w:type="character" w:customStyle="1" w:styleId="En-tteCar">
    <w:name w:val="En-tête Car"/>
    <w:basedOn w:val="Policepardfaut"/>
    <w:link w:val="En-tte"/>
    <w:rsid w:val="0084568A"/>
    <w:rPr>
      <w:rFonts w:ascii="Times New Roman" w:eastAsia="MS Mincho" w:hAnsi="Times New Roman" w:cs="Times New Roman"/>
      <w:kern w:val="0"/>
      <w:sz w:val="24"/>
      <w:szCs w:val="20"/>
    </w:rPr>
  </w:style>
  <w:style w:type="paragraph" w:styleId="Lgende">
    <w:name w:val="caption"/>
    <w:basedOn w:val="Normal"/>
    <w:next w:val="Normal"/>
    <w:qFormat/>
    <w:rsid w:val="0084568A"/>
    <w:pPr>
      <w:widowControl/>
      <w:jc w:val="center"/>
    </w:pPr>
    <w:rPr>
      <w:rFonts w:ascii="Century Gothic" w:hAnsi="Century Gothic"/>
      <w:b/>
      <w:kern w:val="0"/>
      <w:sz w:val="72"/>
      <w:szCs w:val="20"/>
    </w:rPr>
  </w:style>
  <w:style w:type="paragraph" w:styleId="Paragraphedeliste">
    <w:name w:val="List Paragraph"/>
    <w:basedOn w:val="Normal"/>
    <w:uiPriority w:val="34"/>
    <w:qFormat/>
    <w:rsid w:val="00034905"/>
    <w:pPr>
      <w:ind w:leftChars="400" w:left="840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8540B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8540B"/>
    <w:rPr>
      <w:rFonts w:asciiTheme="majorHAnsi" w:eastAsiaTheme="majorEastAsia" w:hAnsiTheme="majorHAnsi" w:cstheme="majorBidi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B16964"/>
    <w:pPr>
      <w:tabs>
        <w:tab w:val="center" w:pos="4252"/>
        <w:tab w:val="right" w:pos="8504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B16964"/>
    <w:rPr>
      <w:rFonts w:ascii="Century" w:eastAsia="MS Mincho" w:hAnsi="Century" w:cs="Times New Roman"/>
      <w:szCs w:val="24"/>
    </w:rPr>
  </w:style>
  <w:style w:type="character" w:styleId="Lienhypertexte">
    <w:name w:val="Hyperlink"/>
    <w:basedOn w:val="Policepardfaut"/>
    <w:uiPriority w:val="99"/>
    <w:unhideWhenUsed/>
    <w:rsid w:val="00FC67DB"/>
    <w:rPr>
      <w:color w:val="0000FF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F43D9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43D9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43D9A"/>
    <w:rPr>
      <w:rFonts w:ascii="Century" w:eastAsia="MS Mincho" w:hAnsi="Century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43D9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43D9A"/>
    <w:rPr>
      <w:rFonts w:ascii="Century" w:eastAsia="MS Mincho" w:hAnsi="Century" w:cs="Times New Roman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EA5D04"/>
    <w:rPr>
      <w:rFonts w:ascii="Century" w:eastAsia="MS Mincho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F8034-5799-444E-B554-32743C5FB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40</Words>
  <Characters>3523</Characters>
  <Application>Microsoft Office Word</Application>
  <DocSecurity>0</DocSecurity>
  <Lines>29</Lines>
  <Paragraphs>8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外務省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UQUET MARIGOH</dc:creator>
  <cp:lastModifiedBy>PIDMA</cp:lastModifiedBy>
  <cp:revision>2</cp:revision>
  <cp:lastPrinted>2018-11-21T09:56:00Z</cp:lastPrinted>
  <dcterms:created xsi:type="dcterms:W3CDTF">2022-01-11T14:55:00Z</dcterms:created>
  <dcterms:modified xsi:type="dcterms:W3CDTF">2022-01-11T14:55:00Z</dcterms:modified>
</cp:coreProperties>
</file>